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05458DFC" w:rsidR="001C6BCF" w:rsidRPr="00F57EB1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F57EB1">
        <w:rPr>
          <w:rFonts w:hint="eastAsia"/>
          <w:sz w:val="22"/>
          <w:szCs w:val="22"/>
        </w:rPr>
        <w:t>버전:</w:t>
      </w:r>
      <w:r w:rsidRPr="00F57EB1">
        <w:rPr>
          <w:rFonts w:hint="eastAsia"/>
          <w:sz w:val="22"/>
          <w:szCs w:val="22"/>
        </w:rPr>
        <w:tab/>
      </w:r>
      <w:r w:rsidRPr="00F57EB1">
        <w:rPr>
          <w:rFonts w:hint="eastAsia"/>
          <w:sz w:val="22"/>
          <w:szCs w:val="22"/>
        </w:rPr>
        <w:tab/>
      </w:r>
      <w:r w:rsidRPr="00F57EB1">
        <w:rPr>
          <w:rFonts w:hint="eastAsia"/>
          <w:sz w:val="22"/>
          <w:szCs w:val="22"/>
        </w:rPr>
        <w:tab/>
      </w:r>
      <w:r w:rsidR="00DB63E4" w:rsidRPr="00F57EB1">
        <w:rPr>
          <w:rFonts w:hint="eastAsia"/>
          <w:sz w:val="22"/>
          <w:szCs w:val="22"/>
        </w:rPr>
        <w:t>V</w:t>
      </w:r>
      <w:r w:rsidR="00F57EB1" w:rsidRPr="00F57EB1">
        <w:rPr>
          <w:sz w:val="22"/>
          <w:szCs w:val="22"/>
        </w:rPr>
        <w:t>6</w:t>
      </w:r>
      <w:r w:rsidRPr="00F57EB1">
        <w:rPr>
          <w:rFonts w:hint="eastAsia"/>
          <w:sz w:val="22"/>
          <w:szCs w:val="22"/>
        </w:rPr>
        <w:tab/>
      </w:r>
    </w:p>
    <w:p w14:paraId="4970FC86" w14:textId="65F0090B" w:rsidR="001C6BCF" w:rsidRPr="00F57EB1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F57EB1">
        <w:rPr>
          <w:rFonts w:hint="eastAsia"/>
          <w:sz w:val="22"/>
          <w:szCs w:val="22"/>
        </w:rPr>
        <w:t>작성일:</w:t>
      </w:r>
      <w:r w:rsidR="00F57EB1">
        <w:rPr>
          <w:sz w:val="22"/>
          <w:szCs w:val="22"/>
        </w:rPr>
        <w:tab/>
      </w:r>
      <w:r w:rsidR="00F57EB1">
        <w:rPr>
          <w:sz w:val="22"/>
          <w:szCs w:val="22"/>
        </w:rPr>
        <w:tab/>
      </w:r>
      <w:r w:rsidR="00DB63E4" w:rsidRPr="00F57EB1">
        <w:rPr>
          <w:sz w:val="22"/>
          <w:szCs w:val="22"/>
        </w:rPr>
        <w:t>2019-10-2</w:t>
      </w:r>
      <w:r w:rsidR="00FD096D" w:rsidRPr="00F57EB1">
        <w:rPr>
          <w:rFonts w:hint="eastAsia"/>
          <w:sz w:val="22"/>
          <w:szCs w:val="22"/>
        </w:rPr>
        <w:t>1</w:t>
      </w:r>
      <w:r w:rsidRPr="00F57EB1">
        <w:rPr>
          <w:rFonts w:hint="eastAsia"/>
          <w:sz w:val="22"/>
          <w:szCs w:val="22"/>
        </w:rPr>
        <w:tab/>
      </w:r>
    </w:p>
    <w:p w14:paraId="0E9484F0" w14:textId="6111B6E5" w:rsidR="002231F1" w:rsidRPr="00F57EB1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22"/>
          <w:szCs w:val="22"/>
        </w:rPr>
      </w:pPr>
      <w:r w:rsidRPr="00F57EB1">
        <w:rPr>
          <w:rFonts w:hint="eastAsia"/>
          <w:sz w:val="22"/>
          <w:szCs w:val="22"/>
        </w:rPr>
        <w:t>작성자</w:t>
      </w:r>
      <w:r w:rsidR="001D11EE" w:rsidRPr="00F57EB1">
        <w:rPr>
          <w:rFonts w:hint="eastAsia"/>
          <w:sz w:val="22"/>
          <w:szCs w:val="22"/>
        </w:rPr>
        <w:t>:</w:t>
      </w:r>
      <w:r w:rsidR="00EB1C29" w:rsidRPr="00F57EB1">
        <w:rPr>
          <w:sz w:val="22"/>
          <w:szCs w:val="22"/>
        </w:rPr>
        <w:t xml:space="preserve">     </w:t>
      </w:r>
      <w:r w:rsidR="00EB1C29" w:rsidRPr="00F57EB1">
        <w:rPr>
          <w:rFonts w:hint="eastAsia"/>
          <w:sz w:val="22"/>
          <w:szCs w:val="22"/>
        </w:rPr>
        <w:t>장성원</w:t>
      </w:r>
      <w:r w:rsidR="00F57EB1" w:rsidRPr="00F57EB1">
        <w:rPr>
          <w:sz w:val="22"/>
          <w:szCs w:val="22"/>
        </w:rPr>
        <w:t xml:space="preserve">, </w:t>
      </w:r>
      <w:r w:rsidR="00F57EB1" w:rsidRPr="00F57EB1">
        <w:rPr>
          <w:rFonts w:hint="eastAsia"/>
          <w:sz w:val="22"/>
          <w:szCs w:val="22"/>
        </w:rPr>
        <w:t>정수환,</w:t>
      </w:r>
      <w:r w:rsidR="00F57EB1" w:rsidRPr="00F57EB1">
        <w:rPr>
          <w:sz w:val="22"/>
          <w:szCs w:val="22"/>
        </w:rPr>
        <w:t xml:space="preserve"> </w:t>
      </w:r>
      <w:r w:rsidR="00F57EB1" w:rsidRPr="00F57EB1">
        <w:rPr>
          <w:rFonts w:hint="eastAsia"/>
          <w:sz w:val="22"/>
          <w:szCs w:val="22"/>
        </w:rPr>
        <w:t>김가영,</w:t>
      </w:r>
      <w:r w:rsidR="00F57EB1" w:rsidRPr="00F57EB1">
        <w:rPr>
          <w:sz w:val="22"/>
          <w:szCs w:val="22"/>
        </w:rPr>
        <w:t xml:space="preserve"> </w:t>
      </w:r>
      <w:r w:rsidR="00F57EB1" w:rsidRPr="00F57EB1">
        <w:rPr>
          <w:rFonts w:hint="eastAsia"/>
          <w:sz w:val="22"/>
          <w:szCs w:val="22"/>
        </w:rPr>
        <w:t>김건호,</w:t>
      </w:r>
      <w:r w:rsidR="00F57EB1" w:rsidRPr="00F57EB1">
        <w:rPr>
          <w:sz w:val="22"/>
          <w:szCs w:val="22"/>
        </w:rPr>
        <w:t xml:space="preserve"> </w:t>
      </w:r>
      <w:r w:rsidR="00F57EB1" w:rsidRPr="00F57EB1">
        <w:rPr>
          <w:rFonts w:hint="eastAsia"/>
          <w:sz w:val="22"/>
          <w:szCs w:val="22"/>
        </w:rPr>
        <w:t>이소연</w:t>
      </w:r>
      <w:r w:rsidRPr="00F57EB1">
        <w:rPr>
          <w:rFonts w:hint="eastAsia"/>
          <w:sz w:val="22"/>
          <w:szCs w:val="22"/>
        </w:rPr>
        <w:tab/>
      </w:r>
      <w:r w:rsidR="002231F1" w:rsidRPr="00F57EB1">
        <w:rPr>
          <w:sz w:val="22"/>
          <w:szCs w:val="22"/>
        </w:rPr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5D4D1D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5D4D1D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5D4D1D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5D4D1D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4D42E49F" w:rsidR="00A8374D" w:rsidRDefault="005D4D1D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857426">
          <w:rPr>
            <w:rStyle w:val="ad"/>
            <w:rFonts w:hint="eastAsia"/>
            <w:noProof/>
          </w:rPr>
          <w:t>로그인 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5D4D1D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5D4D1D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5D4D1D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13CB3A73" w:rsidR="00A8374D" w:rsidRDefault="005D4D1D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명세: </w:t>
        </w:r>
        <w:r w:rsidR="00857426">
          <w:rPr>
            <w:rStyle w:val="ad"/>
            <w:rFonts w:hint="eastAsia"/>
            <w:noProof/>
          </w:rPr>
          <w:t>로그인 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20E2FBB3" w:rsidR="00A8374D" w:rsidRDefault="005D4D1D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명세: </w:t>
        </w:r>
        <w:r w:rsidR="00857426">
          <w:rPr>
            <w:rStyle w:val="ad"/>
            <w:rFonts w:hint="eastAsia"/>
            <w:noProof/>
          </w:rPr>
          <w:t>개인정보 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5D4D1D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ED12B2F" w14:textId="77777777" w:rsidR="00857426" w:rsidRDefault="00857426" w:rsidP="0085742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Pr="00D90BC6">
          <w:rPr>
            <w:rStyle w:val="ad"/>
            <w:i/>
            <w:noProof/>
          </w:rPr>
          <w:t>2.3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 xml:space="preserve">유스케이스 패키지 명세: </w:t>
        </w:r>
        <w:r>
          <w:rPr>
            <w:rStyle w:val="ad"/>
            <w:rFonts w:hint="eastAsia"/>
            <w:noProof/>
          </w:rPr>
          <w:t>익명게시판 관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97265CA" w14:textId="77777777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Pr="00D90BC6">
          <w:rPr>
            <w:rStyle w:val="ad"/>
            <w:noProof/>
          </w:rPr>
          <w:t>2.3.1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유스케이스 다이어그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4B7EDAC" w14:textId="77777777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Pr="00D90BC6">
          <w:rPr>
            <w:rStyle w:val="ad"/>
            <w:noProof/>
          </w:rPr>
          <w:t>2.3.2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액터 개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F25998D" w14:textId="77777777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Pr="00D90BC6">
          <w:rPr>
            <w:rStyle w:val="ad"/>
            <w:noProof/>
          </w:rPr>
          <w:t>2.3.3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유스케이스 개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080ADA9" w14:textId="77777777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Pr="00D90BC6">
          <w:rPr>
            <w:rStyle w:val="ad"/>
            <w:noProof/>
          </w:rPr>
          <w:t>2.3.4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 xml:space="preserve">유스케이스 명세: </w:t>
        </w:r>
        <w:r>
          <w:rPr>
            <w:rStyle w:val="ad"/>
            <w:rFonts w:hint="eastAsia"/>
            <w:noProof/>
          </w:rPr>
          <w:t>익명게시판 관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5338B1C" w14:textId="3392F48D" w:rsidR="00A8374D" w:rsidRDefault="005D4D1D" w:rsidP="006306E6">
      <w:pPr>
        <w:pStyle w:val="32"/>
        <w:tabs>
          <w:tab w:val="left" w:pos="1700"/>
          <w:tab w:val="right" w:leader="dot" w:pos="8495"/>
        </w:tabs>
        <w:ind w:left="800"/>
        <w:rPr>
          <w:noProof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09B91FCA" w14:textId="77DBAE4B" w:rsidR="00857426" w:rsidRDefault="00857426" w:rsidP="0085742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Pr="00D90BC6">
          <w:rPr>
            <w:rStyle w:val="ad"/>
            <w:i/>
            <w:noProof/>
          </w:rPr>
          <w:t>2.</w:t>
        </w:r>
        <w:r>
          <w:rPr>
            <w:rStyle w:val="ad"/>
            <w:i/>
            <w:noProof/>
          </w:rPr>
          <w:t>4</w:t>
        </w:r>
        <w:r w:rsidRPr="00D90BC6">
          <w:rPr>
            <w:rStyle w:val="ad"/>
            <w:i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 xml:space="preserve">유스케이스 패키지 명세: </w:t>
        </w:r>
        <w:r w:rsidR="00D569AA">
          <w:rPr>
            <w:rStyle w:val="ad"/>
            <w:rFonts w:hint="eastAsia"/>
            <w:noProof/>
          </w:rPr>
          <w:t>쪽지</w:t>
        </w:r>
        <w:r>
          <w:rPr>
            <w:rStyle w:val="ad"/>
            <w:rFonts w:hint="eastAsia"/>
            <w:noProof/>
          </w:rPr>
          <w:t xml:space="preserve"> </w:t>
        </w:r>
        <w:r>
          <w:rPr>
            <w:rStyle w:val="ad"/>
            <w:rFonts w:hint="eastAsia"/>
            <w:noProof/>
          </w:rPr>
          <w:t>관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054AEC" w14:textId="356925FC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Pr="00D90BC6">
          <w:rPr>
            <w:rStyle w:val="ad"/>
            <w:noProof/>
          </w:rPr>
          <w:t>2.</w:t>
        </w:r>
        <w:r>
          <w:rPr>
            <w:rStyle w:val="ad"/>
            <w:noProof/>
          </w:rPr>
          <w:t>4</w:t>
        </w:r>
        <w:r w:rsidRPr="00D90BC6">
          <w:rPr>
            <w:rStyle w:val="ad"/>
            <w:noProof/>
          </w:rPr>
          <w:t>.1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유스케이스 다이어그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C17FE99" w14:textId="2A558185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Pr="00D90BC6">
          <w:rPr>
            <w:rStyle w:val="ad"/>
            <w:noProof/>
          </w:rPr>
          <w:t>2.</w:t>
        </w:r>
        <w:r>
          <w:rPr>
            <w:rStyle w:val="ad"/>
            <w:noProof/>
          </w:rPr>
          <w:t>4</w:t>
        </w:r>
        <w:r w:rsidRPr="00D90BC6">
          <w:rPr>
            <w:rStyle w:val="ad"/>
            <w:noProof/>
          </w:rPr>
          <w:t>.2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액터 개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F8F1CA2" w14:textId="6B817573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Pr="00D90BC6">
          <w:rPr>
            <w:rStyle w:val="ad"/>
            <w:noProof/>
          </w:rPr>
          <w:t>2.</w:t>
        </w:r>
        <w:r>
          <w:rPr>
            <w:rStyle w:val="ad"/>
            <w:noProof/>
          </w:rPr>
          <w:t>4</w:t>
        </w:r>
        <w:r w:rsidRPr="00D90BC6">
          <w:rPr>
            <w:rStyle w:val="ad"/>
            <w:noProof/>
          </w:rPr>
          <w:t>.3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유스케이스 개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04A3FA7" w14:textId="02EE7776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Pr="00D90BC6">
          <w:rPr>
            <w:rStyle w:val="ad"/>
            <w:noProof/>
          </w:rPr>
          <w:t>2.</w:t>
        </w:r>
        <w:r>
          <w:rPr>
            <w:rStyle w:val="ad"/>
            <w:noProof/>
          </w:rPr>
          <w:t>4</w:t>
        </w:r>
        <w:r w:rsidRPr="00D90BC6">
          <w:rPr>
            <w:rStyle w:val="ad"/>
            <w:noProof/>
          </w:rPr>
          <w:t>.4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 xml:space="preserve">유스케이스 명세: </w:t>
        </w:r>
        <w:r w:rsidR="00D569AA">
          <w:rPr>
            <w:rStyle w:val="ad"/>
            <w:rFonts w:hint="eastAsia"/>
            <w:noProof/>
          </w:rPr>
          <w:t>쪽지</w:t>
        </w:r>
        <w:r>
          <w:rPr>
            <w:rStyle w:val="ad"/>
            <w:rFonts w:hint="eastAsia"/>
            <w:noProof/>
          </w:rPr>
          <w:t xml:space="preserve"> 관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B78CA79" w14:textId="71536958" w:rsidR="00857426" w:rsidRDefault="00857426" w:rsidP="0085742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Pr="00D90BC6">
          <w:rPr>
            <w:rStyle w:val="ad"/>
            <w:i/>
            <w:noProof/>
          </w:rPr>
          <w:t>2.</w:t>
        </w:r>
        <w:r>
          <w:rPr>
            <w:rStyle w:val="ad"/>
            <w:i/>
            <w:noProof/>
          </w:rPr>
          <w:t>5</w:t>
        </w:r>
        <w:r w:rsidRPr="00D90BC6">
          <w:rPr>
            <w:rStyle w:val="ad"/>
            <w:i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 xml:space="preserve">유스케이스 패키지 명세: </w:t>
        </w:r>
        <w:r w:rsidR="00D569AA">
          <w:rPr>
            <w:rStyle w:val="ad"/>
            <w:rFonts w:hint="eastAsia"/>
            <w:noProof/>
          </w:rPr>
          <w:t>마인드 포스트잇</w:t>
        </w:r>
        <w:r>
          <w:rPr>
            <w:rStyle w:val="ad"/>
            <w:rFonts w:hint="eastAsia"/>
            <w:noProof/>
          </w:rPr>
          <w:t xml:space="preserve"> 관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3FC77DF" w14:textId="5CE7041F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Pr="00D90BC6">
          <w:rPr>
            <w:rStyle w:val="ad"/>
            <w:noProof/>
          </w:rPr>
          <w:t>2.</w:t>
        </w:r>
        <w:r>
          <w:rPr>
            <w:rStyle w:val="ad"/>
            <w:noProof/>
          </w:rPr>
          <w:t>5</w:t>
        </w:r>
        <w:r w:rsidRPr="00D90BC6">
          <w:rPr>
            <w:rStyle w:val="ad"/>
            <w:noProof/>
          </w:rPr>
          <w:t>.1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유스케이스 다이어그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78F7FD9" w14:textId="066DA92C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Pr="00D90BC6">
          <w:rPr>
            <w:rStyle w:val="ad"/>
            <w:noProof/>
          </w:rPr>
          <w:t>2.</w:t>
        </w:r>
        <w:r>
          <w:rPr>
            <w:rStyle w:val="ad"/>
            <w:noProof/>
          </w:rPr>
          <w:t>5</w:t>
        </w:r>
        <w:r w:rsidRPr="00D90BC6">
          <w:rPr>
            <w:rStyle w:val="ad"/>
            <w:noProof/>
          </w:rPr>
          <w:t>.2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액터 개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7289FDF" w14:textId="64C00BF4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Pr="00D90BC6">
          <w:rPr>
            <w:rStyle w:val="ad"/>
            <w:noProof/>
          </w:rPr>
          <w:t>2.</w:t>
        </w:r>
        <w:r>
          <w:rPr>
            <w:rStyle w:val="ad"/>
            <w:noProof/>
          </w:rPr>
          <w:t>5</w:t>
        </w:r>
        <w:r w:rsidRPr="00D90BC6">
          <w:rPr>
            <w:rStyle w:val="ad"/>
            <w:noProof/>
          </w:rPr>
          <w:t>.3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>유스케이스 개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C89E10A" w14:textId="4626AF74" w:rsidR="00857426" w:rsidRDefault="00857426" w:rsidP="0085742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Pr="00D90BC6">
          <w:rPr>
            <w:rStyle w:val="ad"/>
            <w:noProof/>
          </w:rPr>
          <w:t>2.</w:t>
        </w:r>
        <w:r>
          <w:rPr>
            <w:rStyle w:val="ad"/>
            <w:noProof/>
          </w:rPr>
          <w:t>5</w:t>
        </w:r>
        <w:r w:rsidRPr="00D90BC6">
          <w:rPr>
            <w:rStyle w:val="ad"/>
            <w:noProof/>
          </w:rPr>
          <w:t>.4.</w:t>
        </w:r>
        <w:r>
          <w:rPr>
            <w:rFonts w:cstheme="minorBidi"/>
            <w:noProof/>
            <w:szCs w:val="22"/>
          </w:rPr>
          <w:tab/>
        </w:r>
        <w:r w:rsidRPr="00D90BC6">
          <w:rPr>
            <w:rStyle w:val="ad"/>
            <w:noProof/>
          </w:rPr>
          <w:t xml:space="preserve">유스케이스 명세: </w:t>
        </w:r>
        <w:r w:rsidR="00D569AA">
          <w:rPr>
            <w:rStyle w:val="ad"/>
            <w:rFonts w:hint="eastAsia"/>
            <w:noProof/>
          </w:rPr>
          <w:t>마인드 포스트잇</w:t>
        </w:r>
        <w:r>
          <w:rPr>
            <w:rStyle w:val="ad"/>
            <w:rFonts w:hint="eastAsia"/>
            <w:noProof/>
          </w:rPr>
          <w:t xml:space="preserve"> 관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5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7BC9BFE" w14:textId="77777777" w:rsidR="00857426" w:rsidRPr="00857426" w:rsidRDefault="00857426" w:rsidP="00857426">
      <w:pPr>
        <w:rPr>
          <w:rFonts w:hint="eastAsia"/>
        </w:rPr>
      </w:pPr>
    </w:p>
    <w:p w14:paraId="756C69F7" w14:textId="77777777" w:rsidR="00A8374D" w:rsidRDefault="005D4D1D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5D4D1D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5D4D1D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5D4D1D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5D4D1D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5D4D1D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 &amp; Uygarer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5D7C6785" w14:textId="47E8256D" w:rsidR="00A13E1F" w:rsidRPr="00E92C2F" w:rsidRDefault="00DF3C2E" w:rsidP="00E92C2F">
            <w:pPr>
              <w:rPr>
                <w:rFonts w:hint="eastAsia"/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r w:rsidRPr="00DF3C2E">
              <w:rPr>
                <w:rFonts w:hint="eastAsia"/>
                <w:i/>
                <w:iCs/>
              </w:rPr>
              <w:t>를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t>참고문헌</w:t>
      </w:r>
      <w:r w:rsidR="001A007D">
        <w:t xml:space="preserve">: </w:t>
      </w:r>
    </w:p>
    <w:p w14:paraId="5EC1454E" w14:textId="4F2D8CE3" w:rsidR="001A007D" w:rsidRPr="00511F1F" w:rsidRDefault="00693931" w:rsidP="00781BBA">
      <w:pPr>
        <w:pStyle w:val="af8"/>
        <w:numPr>
          <w:ilvl w:val="0"/>
          <w:numId w:val="8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</w:t>
      </w:r>
      <w:r w:rsidR="00857426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애착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781BBA">
      <w:pPr>
        <w:pStyle w:val="af8"/>
        <w:numPr>
          <w:ilvl w:val="0"/>
          <w:numId w:val="8"/>
        </w:numPr>
        <w:ind w:leftChars="0"/>
      </w:pPr>
      <w:r w:rsidRPr="00511F1F">
        <w:lastRenderedPageBreak/>
        <w:t>Livingstone, S. (2008). Taking risky opportunities in youthful content: Teenager's use of social networking sites for intimacy, privacy and self-expression. New Media &amp; Sociey, 10(3), 393-411.</w:t>
      </w:r>
    </w:p>
    <w:p w14:paraId="0D82488A" w14:textId="24FC420C" w:rsidR="001E75DF" w:rsidRDefault="001E75DF" w:rsidP="00781BBA">
      <w:pPr>
        <w:pStyle w:val="af8"/>
        <w:numPr>
          <w:ilvl w:val="0"/>
          <w:numId w:val="8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781BBA">
      <w:pPr>
        <w:pStyle w:val="af8"/>
        <w:numPr>
          <w:ilvl w:val="0"/>
          <w:numId w:val="8"/>
        </w:numPr>
        <w:ind w:leftChars="0"/>
      </w:pPr>
      <w:r w:rsidRPr="00511F1F">
        <w:t>Ozad, B. E, Uygarer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Pr="00340656" w:rsidRDefault="008D3054" w:rsidP="00340656">
      <w:pPr>
        <w:pStyle w:val="20"/>
      </w:pPr>
      <w:bookmarkStart w:id="3" w:name="_Toc206345669"/>
      <w:r w:rsidRPr="00340656">
        <w:rPr>
          <w:rFonts w:hint="eastAsia"/>
        </w:rPr>
        <w:t>시스템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기능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4FB149E2" w14:textId="77777777" w:rsidR="00C41B0C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사용자를 관리해주는 사용자 패키지</w:t>
            </w:r>
          </w:p>
          <w:p w14:paraId="517D2E3E" w14:textId="4A63DDF5" w:rsid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익명으로 게시글을 게시하고 댓글을 이용하여 의사 소통할 수 있는 익명게시판 패키지</w:t>
            </w:r>
          </w:p>
          <w:p w14:paraId="40FD6EEF" w14:textId="77777777" w:rsid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대상자 없이 하고 싶은 말을 쪽지에 적어 랜덤으로 전송해주는 랜덤쪽지 패키지</w:t>
            </w:r>
          </w:p>
          <w:p w14:paraId="5DF8A543" w14:textId="39CA926E" w:rsidR="006A0AF6" w:rsidRP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배너에 있는 주제에 대해 사용자들의 의견을 공유하는 마인드 포스트잇 패키지</w:t>
            </w:r>
          </w:p>
        </w:tc>
      </w:tr>
    </w:tbl>
    <w:p w14:paraId="1B03D1D4" w14:textId="77777777" w:rsidR="00B8563B" w:rsidRPr="00B8563B" w:rsidRDefault="00B8563B" w:rsidP="00B8563B">
      <w:bookmarkStart w:id="4" w:name="_Toc206345670"/>
    </w:p>
    <w:p w14:paraId="50B0F011" w14:textId="25EC793B" w:rsidR="00BE27B5" w:rsidRDefault="00BE27B5" w:rsidP="00D37398">
      <w:pPr>
        <w:pStyle w:val="3"/>
        <w:numPr>
          <w:ilvl w:val="2"/>
          <w:numId w:val="6"/>
        </w:numPr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5C40B939" w:rsidR="00073B19" w:rsidRDefault="00073B19" w:rsidP="00ED2E65">
      <w:pPr>
        <w:rPr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EAFBA" w14:textId="60783B40" w:rsidR="00340656" w:rsidRDefault="00340656" w:rsidP="00ED2E65">
      <w:pPr>
        <w:rPr>
          <w:noProof/>
        </w:rPr>
      </w:pPr>
    </w:p>
    <w:p w14:paraId="7F85E76E" w14:textId="750847EB" w:rsidR="00340656" w:rsidRDefault="00340656" w:rsidP="00ED2E65">
      <w:pPr>
        <w:rPr>
          <w:noProof/>
        </w:rPr>
      </w:pPr>
    </w:p>
    <w:p w14:paraId="59BBF4A3" w14:textId="04D944A7" w:rsidR="00340656" w:rsidRDefault="00340656" w:rsidP="00ED2E65">
      <w:pPr>
        <w:rPr>
          <w:noProof/>
        </w:rPr>
      </w:pPr>
    </w:p>
    <w:p w14:paraId="1E2B6348" w14:textId="77777777" w:rsidR="00340656" w:rsidRDefault="00340656" w:rsidP="00ED2E65">
      <w:pPr>
        <w:rPr>
          <w:noProof/>
        </w:rPr>
      </w:pPr>
    </w:p>
    <w:p w14:paraId="46CE9324" w14:textId="14542346" w:rsidR="008724DF" w:rsidRPr="00695138" w:rsidRDefault="009779B9" w:rsidP="00D37398">
      <w:pPr>
        <w:pStyle w:val="3"/>
        <w:numPr>
          <w:ilvl w:val="2"/>
          <w:numId w:val="6"/>
        </w:numPr>
      </w:pPr>
      <w:bookmarkStart w:id="5" w:name="_Toc206345671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141BF539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616E81F3" w14:textId="77777777" w:rsidR="00377110" w:rsidRDefault="00A31002" w:rsidP="00377110">
            <w:pPr>
              <w:spacing w:after="0"/>
            </w:pPr>
            <w:r>
              <w:rPr>
                <w:rFonts w:hint="eastAsia"/>
              </w:rPr>
              <w:t>계정과 그 계정에 대한 개인정보 관리</w:t>
            </w:r>
          </w:p>
          <w:p w14:paraId="54363C8C" w14:textId="5D57FA54" w:rsidR="00603B1D" w:rsidRDefault="00603B1D" w:rsidP="00377110">
            <w:pPr>
              <w:spacing w:after="0"/>
            </w:pPr>
            <w:r>
              <w:rPr>
                <w:rFonts w:hint="eastAsia"/>
              </w:rPr>
              <w:t>고민 등록하는 사용자, 답변하는 사용자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161488A2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1DA2DBB5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마인드 </w:t>
            </w:r>
            <w:r w:rsidR="00377110">
              <w:rPr>
                <w:rFonts w:hint="eastAsia"/>
              </w:rPr>
              <w:t>포스트잇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6492A00D" w:rsidR="00377110" w:rsidRDefault="008C50D2" w:rsidP="00377110">
            <w:pPr>
              <w:spacing w:after="0"/>
            </w:pPr>
            <w:r>
              <w:rPr>
                <w:rFonts w:hint="eastAsia"/>
              </w:rPr>
              <w:t>랜덤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EF5DF61" w14:textId="77777777" w:rsidR="00ED2E65" w:rsidRPr="009779B9" w:rsidRDefault="00ED2E65" w:rsidP="009779B9"/>
    <w:p w14:paraId="36CB5FA1" w14:textId="3B8C9F40" w:rsidR="00EA345C" w:rsidRDefault="00EA345C" w:rsidP="00EA345C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bookmarkEnd w:id="6"/>
      <w:r>
        <w:rPr>
          <w:rFonts w:hint="eastAsia"/>
        </w:rPr>
        <w:t>사용자</w:t>
      </w:r>
      <w:r w:rsidR="001A1B11">
        <w:rPr>
          <w:rFonts w:hint="eastAsia"/>
        </w:rPr>
        <w:t xml:space="preserve"> </w:t>
      </w:r>
      <w:r w:rsidR="001A1B11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EBFE4D7" w14:textId="77777777" w:rsidTr="00337F7E">
        <w:tc>
          <w:tcPr>
            <w:tcW w:w="8703" w:type="dxa"/>
          </w:tcPr>
          <w:p w14:paraId="332071F0" w14:textId="3E37465E" w:rsidR="00EA345C" w:rsidRPr="00340656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>사용자들이 처음 어플을 사용할 때 회원가입 기능과 회원가입시 입력한 정보를 저장하고 관리해주는 기능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또한 어플의 메인 화면을 관리해주는 기능.</w:t>
            </w:r>
          </w:p>
        </w:tc>
      </w:tr>
    </w:tbl>
    <w:p w14:paraId="22BB1873" w14:textId="77777777" w:rsidR="00EA345C" w:rsidRDefault="00EA345C" w:rsidP="00EA345C">
      <w:pPr>
        <w:rPr>
          <w:i/>
        </w:rPr>
      </w:pPr>
    </w:p>
    <w:p w14:paraId="7EA5AF7E" w14:textId="77777777" w:rsidR="00EA345C" w:rsidRDefault="00EA345C" w:rsidP="00EA345C">
      <w:pPr>
        <w:rPr>
          <w:i/>
        </w:rPr>
      </w:pPr>
    </w:p>
    <w:p w14:paraId="354A6C0F" w14:textId="77777777" w:rsidR="00EA345C" w:rsidRDefault="00EA345C" w:rsidP="00EA345C">
      <w:pPr>
        <w:rPr>
          <w:i/>
        </w:rPr>
      </w:pPr>
    </w:p>
    <w:p w14:paraId="03205BE3" w14:textId="77777777" w:rsidR="00EA345C" w:rsidRDefault="00EA345C" w:rsidP="00EA345C">
      <w:pPr>
        <w:rPr>
          <w:i/>
        </w:rPr>
      </w:pPr>
    </w:p>
    <w:p w14:paraId="0B71BE2D" w14:textId="77777777" w:rsidR="00EA345C" w:rsidRDefault="00EA345C" w:rsidP="00EA345C">
      <w:pPr>
        <w:rPr>
          <w:i/>
        </w:rPr>
      </w:pPr>
    </w:p>
    <w:p w14:paraId="25998C5C" w14:textId="77777777" w:rsidR="00EA345C" w:rsidRDefault="00EA345C" w:rsidP="00EA345C">
      <w:pPr>
        <w:rPr>
          <w:i/>
        </w:rPr>
      </w:pPr>
    </w:p>
    <w:p w14:paraId="0EAA5EE3" w14:textId="77777777" w:rsidR="00EA345C" w:rsidRDefault="00EA345C" w:rsidP="00EA345C">
      <w:pPr>
        <w:rPr>
          <w:i/>
        </w:rPr>
      </w:pPr>
    </w:p>
    <w:p w14:paraId="3906DAE8" w14:textId="77777777" w:rsidR="00EA345C" w:rsidRPr="008D48B1" w:rsidRDefault="00EA345C" w:rsidP="00EA345C">
      <w:pPr>
        <w:rPr>
          <w:i/>
        </w:rPr>
      </w:pPr>
    </w:p>
    <w:p w14:paraId="5708CD76" w14:textId="77777777" w:rsidR="00EA345C" w:rsidRPr="00DE4990" w:rsidRDefault="00EA345C" w:rsidP="00EA345C">
      <w:pPr>
        <w:pStyle w:val="3"/>
        <w:numPr>
          <w:ilvl w:val="2"/>
          <w:numId w:val="6"/>
        </w:numPr>
      </w:pPr>
      <w:bookmarkStart w:id="7" w:name="_Toc206345673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p w14:paraId="07BEFB7E" w14:textId="77777777" w:rsidR="00EA345C" w:rsidRPr="00423ED7" w:rsidRDefault="00EA345C" w:rsidP="00EA345C">
      <w:pPr>
        <w:jc w:val="center"/>
      </w:pPr>
      <w:r>
        <w:rPr>
          <w:noProof/>
        </w:rPr>
        <w:drawing>
          <wp:inline distT="0" distB="0" distL="0" distR="0" wp14:anchorId="454E5DBE" wp14:editId="6A6F1AD0">
            <wp:extent cx="5400675" cy="2811780"/>
            <wp:effectExtent l="0" t="0" r="9525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2B929" w14:textId="77777777" w:rsidR="00EA345C" w:rsidRPr="00423ED7" w:rsidRDefault="00EA345C" w:rsidP="00EA345C">
      <w:pPr>
        <w:pStyle w:val="3"/>
        <w:numPr>
          <w:ilvl w:val="2"/>
          <w:numId w:val="6"/>
        </w:numPr>
      </w:pPr>
      <w:bookmarkStart w:id="8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EA345C" w14:paraId="7352A434" w14:textId="77777777" w:rsidTr="00337F7E">
        <w:tc>
          <w:tcPr>
            <w:tcW w:w="2462" w:type="dxa"/>
            <w:vAlign w:val="center"/>
          </w:tcPr>
          <w:p w14:paraId="7D46300F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08AEAB4F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2FEEB2EB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1D56038C" w14:textId="77777777" w:rsidTr="00337F7E">
        <w:tc>
          <w:tcPr>
            <w:tcW w:w="2462" w:type="dxa"/>
            <w:vAlign w:val="center"/>
          </w:tcPr>
          <w:p w14:paraId="44725FFE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 사용자</w:t>
            </w:r>
          </w:p>
        </w:tc>
        <w:tc>
          <w:tcPr>
            <w:tcW w:w="1935" w:type="dxa"/>
          </w:tcPr>
          <w:p w14:paraId="72D96BE9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1A0DC54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을 사용하는 사람.</w:t>
            </w:r>
            <w:r>
              <w:t xml:space="preserve"> </w:t>
            </w:r>
            <w:r>
              <w:rPr>
                <w:rFonts w:hint="eastAsia"/>
              </w:rPr>
              <w:t>로그인 및 회원가입 진행.</w:t>
            </w:r>
          </w:p>
        </w:tc>
      </w:tr>
      <w:tr w:rsidR="00EA345C" w14:paraId="33BCEC58" w14:textId="77777777" w:rsidTr="00337F7E">
        <w:tc>
          <w:tcPr>
            <w:tcW w:w="2462" w:type="dxa"/>
            <w:vAlign w:val="center"/>
          </w:tcPr>
          <w:p w14:paraId="07D2C1AB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 관리자</w:t>
            </w:r>
          </w:p>
        </w:tc>
        <w:tc>
          <w:tcPr>
            <w:tcW w:w="1935" w:type="dxa"/>
          </w:tcPr>
          <w:p w14:paraId="3B5C6C40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63B1B6C1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들이 입력한 회원정보를 관리하는 사람</w:t>
            </w:r>
          </w:p>
        </w:tc>
      </w:tr>
      <w:tr w:rsidR="00EA345C" w14:paraId="1C22AE2D" w14:textId="77777777" w:rsidTr="00337F7E">
        <w:tc>
          <w:tcPr>
            <w:tcW w:w="2462" w:type="dxa"/>
            <w:vAlign w:val="center"/>
          </w:tcPr>
          <w:p w14:paraId="71C3CAD3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 xml:space="preserve">인증 시스템 </w:t>
            </w:r>
          </w:p>
        </w:tc>
        <w:tc>
          <w:tcPr>
            <w:tcW w:w="1935" w:type="dxa"/>
          </w:tcPr>
          <w:p w14:paraId="7F48FF34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2E73662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정보를 바탕으로 사용자를 인증하는 시스템.</w:t>
            </w:r>
          </w:p>
        </w:tc>
      </w:tr>
    </w:tbl>
    <w:p w14:paraId="7980BD2D" w14:textId="77777777" w:rsidR="00EA345C" w:rsidRDefault="00EA345C" w:rsidP="00EA345C"/>
    <w:p w14:paraId="5AE65677" w14:textId="77777777" w:rsidR="00EA345C" w:rsidRPr="008A0A3D" w:rsidRDefault="00EA345C" w:rsidP="00EA345C"/>
    <w:p w14:paraId="518FFB74" w14:textId="77777777" w:rsidR="00EA345C" w:rsidRDefault="00EA345C" w:rsidP="00EA345C">
      <w:pPr>
        <w:pStyle w:val="3"/>
        <w:numPr>
          <w:ilvl w:val="2"/>
          <w:numId w:val="6"/>
        </w:numPr>
      </w:pPr>
      <w:bookmarkStart w:id="9" w:name="_Toc206345675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EA345C" w14:paraId="164513E3" w14:textId="77777777" w:rsidTr="00337F7E">
        <w:tc>
          <w:tcPr>
            <w:tcW w:w="2741" w:type="dxa"/>
            <w:vAlign w:val="center"/>
          </w:tcPr>
          <w:p w14:paraId="1BAE8462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11196504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6569ECCF" w14:textId="77777777" w:rsidTr="00337F7E">
        <w:tc>
          <w:tcPr>
            <w:tcW w:w="2741" w:type="dxa"/>
            <w:vAlign w:val="center"/>
          </w:tcPr>
          <w:p w14:paraId="73189F3D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로그인 관리</w:t>
            </w:r>
          </w:p>
        </w:tc>
        <w:tc>
          <w:tcPr>
            <w:tcW w:w="5754" w:type="dxa"/>
            <w:vAlign w:val="center"/>
          </w:tcPr>
          <w:p w14:paraId="12A1D4B5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의 회원가입 정보를 바탕으로 로그인 진행.</w:t>
            </w:r>
          </w:p>
        </w:tc>
      </w:tr>
      <w:tr w:rsidR="00EA345C" w14:paraId="60DFC226" w14:textId="77777777" w:rsidTr="00337F7E">
        <w:tc>
          <w:tcPr>
            <w:tcW w:w="2741" w:type="dxa"/>
            <w:vAlign w:val="center"/>
          </w:tcPr>
          <w:p w14:paraId="2BAE9EDC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사용자 인증</w:t>
            </w:r>
          </w:p>
        </w:tc>
        <w:tc>
          <w:tcPr>
            <w:tcW w:w="5754" w:type="dxa"/>
            <w:vAlign w:val="center"/>
          </w:tcPr>
          <w:p w14:paraId="651139B5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회원정보로 사용자를 인증.</w:t>
            </w:r>
          </w:p>
        </w:tc>
      </w:tr>
      <w:tr w:rsidR="00EA345C" w14:paraId="5F08297E" w14:textId="77777777" w:rsidTr="00337F7E">
        <w:tc>
          <w:tcPr>
            <w:tcW w:w="2741" w:type="dxa"/>
            <w:vAlign w:val="center"/>
          </w:tcPr>
          <w:p w14:paraId="03280D24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개인 정보 관리</w:t>
            </w:r>
          </w:p>
        </w:tc>
        <w:tc>
          <w:tcPr>
            <w:tcW w:w="5754" w:type="dxa"/>
            <w:vAlign w:val="center"/>
          </w:tcPr>
          <w:p w14:paraId="328CCFAF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가 회원가입시 입력한 정보를 시스템에서 관리.</w:t>
            </w:r>
          </w:p>
        </w:tc>
      </w:tr>
    </w:tbl>
    <w:p w14:paraId="572CAB1A" w14:textId="77777777" w:rsidR="00EA345C" w:rsidRPr="001D29E9" w:rsidRDefault="00EA345C" w:rsidP="00EA345C"/>
    <w:p w14:paraId="67ACE699" w14:textId="77777777" w:rsidR="00EA345C" w:rsidRDefault="00EA345C" w:rsidP="00EA345C">
      <w:pPr>
        <w:pStyle w:val="3"/>
        <w:numPr>
          <w:ilvl w:val="2"/>
          <w:numId w:val="6"/>
        </w:numPr>
      </w:pPr>
      <w:bookmarkStart w:id="10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0"/>
      <w:r>
        <w:rPr>
          <w:rFonts w:hint="eastAsia"/>
        </w:rPr>
        <w:t>로그인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2A9E30D" w14:textId="77777777" w:rsidTr="00337F7E">
        <w:tc>
          <w:tcPr>
            <w:tcW w:w="8703" w:type="dxa"/>
          </w:tcPr>
          <w:p w14:paraId="6F1779D5" w14:textId="77777777" w:rsidR="00EA345C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>사용자가 회원가입시 입력한 정보를 이용하여 사용자가 로그인을 진행 할 수 있도록 함.</w:t>
            </w:r>
          </w:p>
        </w:tc>
      </w:tr>
    </w:tbl>
    <w:p w14:paraId="7A786188" w14:textId="77777777" w:rsidR="00EA345C" w:rsidRPr="00360149" w:rsidRDefault="00EA345C" w:rsidP="00EA345C"/>
    <w:p w14:paraId="77428953" w14:textId="77777777" w:rsidR="00EA345C" w:rsidRDefault="00EA345C" w:rsidP="00EA345C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4E9B3D26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처음 어플을 사용시 회원가입을 진행한다.</w:t>
      </w:r>
      <w:r>
        <w:t xml:space="preserve"> </w:t>
      </w:r>
      <w:r>
        <w:rPr>
          <w:rFonts w:hint="eastAsia"/>
        </w:rPr>
        <w:t>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여 회원가입을 진행한다.</w:t>
      </w:r>
    </w:p>
    <w:p w14:paraId="3485A85B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이미 회원가입을 한 경우,</w:t>
      </w:r>
      <w:r>
        <w:t xml:space="preserve"> </w:t>
      </w:r>
      <w:r>
        <w:rPr>
          <w:rFonts w:hint="eastAsia"/>
        </w:rPr>
        <w:t>회원 가입을 한 핸드폰에서는 자동로그인이 되어있다.</w:t>
      </w:r>
    </w:p>
    <w:p w14:paraId="069884D4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회원가입시 입력한 정보는 개인정보 관리 시스템에 저장되어 관리되어진다.</w:t>
      </w:r>
    </w:p>
    <w:p w14:paraId="242C5D5C" w14:textId="77777777" w:rsidR="00EA345C" w:rsidRPr="00BF58E9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로그인이 진행 된 이후에는 시스템 메인 화면이 나타난다.</w:t>
      </w:r>
    </w:p>
    <w:p w14:paraId="55064991" w14:textId="77777777" w:rsidR="00EA345C" w:rsidRDefault="00EA345C" w:rsidP="00EA345C">
      <w:pPr>
        <w:pStyle w:val="4"/>
      </w:pPr>
      <w:bookmarkStart w:id="12" w:name="_Toc206345678"/>
      <w:r>
        <w:rPr>
          <w:rFonts w:hint="eastAsia"/>
        </w:rPr>
        <w:t>관련 액터</w:t>
      </w:r>
      <w:bookmarkEnd w:id="12"/>
    </w:p>
    <w:p w14:paraId="6D4133E3" w14:textId="77777777" w:rsidR="00EA345C" w:rsidRDefault="00EA345C" w:rsidP="00EA345C">
      <w:bookmarkStart w:id="13" w:name="_Toc206345679"/>
      <w:r>
        <w:rPr>
          <w:rFonts w:hint="eastAsia"/>
        </w:rPr>
        <w:t>주액터: 시스템사용자(고민자, 답변자)</w:t>
      </w:r>
    </w:p>
    <w:p w14:paraId="79708119" w14:textId="77777777" w:rsidR="00EA345C" w:rsidRDefault="00EA345C" w:rsidP="00EA345C">
      <w:r>
        <w:rPr>
          <w:rFonts w:hint="eastAsia"/>
        </w:rPr>
        <w:t>보조액터 : 인증 시스템</w:t>
      </w:r>
    </w:p>
    <w:p w14:paraId="6C15A32D" w14:textId="77777777" w:rsidR="00EA345C" w:rsidRDefault="00EA345C" w:rsidP="00EA345C"/>
    <w:p w14:paraId="1521E25F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순위</w:t>
      </w:r>
      <w:bookmarkEnd w:id="13"/>
    </w:p>
    <w:p w14:paraId="4FF61514" w14:textId="77777777" w:rsidR="00EA345C" w:rsidRDefault="00EA345C" w:rsidP="00EA345C">
      <w:r>
        <w:rPr>
          <w:rFonts w:hint="eastAsia"/>
        </w:rPr>
        <w:t>중요도: 상, 난이도: 상</w:t>
      </w:r>
    </w:p>
    <w:p w14:paraId="2E936D71" w14:textId="77777777" w:rsidR="00EA345C" w:rsidRDefault="00EA345C" w:rsidP="00EA345C">
      <w:r>
        <w:rPr>
          <w:rFonts w:hint="eastAsia"/>
        </w:rPr>
        <w:t>1 순위 : 사용자의 회원가입</w:t>
      </w:r>
    </w:p>
    <w:p w14:paraId="68DA6556" w14:textId="77777777" w:rsidR="00EA345C" w:rsidRPr="001D29E9" w:rsidRDefault="00EA345C" w:rsidP="00EA345C">
      <w:r>
        <w:rPr>
          <w:rFonts w:hint="eastAsia"/>
        </w:rPr>
        <w:t>2 순위 : 회원가입 후에 자동 로그인</w:t>
      </w:r>
    </w:p>
    <w:p w14:paraId="1D6E738E" w14:textId="77777777" w:rsidR="00EA345C" w:rsidRDefault="00EA345C" w:rsidP="00EA345C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3153C3DC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758DAE61" w14:textId="77777777" w:rsidR="00EA345C" w:rsidRPr="001A4CEA" w:rsidRDefault="00EA345C" w:rsidP="00EA345C">
      <w:pPr>
        <w:pStyle w:val="af8"/>
        <w:spacing w:after="0"/>
        <w:ind w:leftChars="0"/>
      </w:pPr>
    </w:p>
    <w:p w14:paraId="5767A8D0" w14:textId="77777777" w:rsidR="00EA345C" w:rsidRDefault="00EA345C" w:rsidP="00EA345C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3EC40ADB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01E13E7E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39270D77" w14:textId="77777777" w:rsidR="00EA345C" w:rsidRPr="001D29E9" w:rsidRDefault="00EA345C" w:rsidP="00EA345C">
      <w:pPr>
        <w:pStyle w:val="af8"/>
        <w:spacing w:after="0"/>
        <w:ind w:leftChars="0"/>
      </w:pPr>
    </w:p>
    <w:p w14:paraId="2A3C4FB9" w14:textId="77777777" w:rsidR="00EA345C" w:rsidRDefault="00EA345C" w:rsidP="00EA345C">
      <w:pPr>
        <w:pStyle w:val="4"/>
      </w:pPr>
      <w:bookmarkStart w:id="16" w:name="_Toc206345682"/>
      <w:r>
        <w:rPr>
          <w:rFonts w:hint="eastAsia"/>
        </w:rPr>
        <w:t>시나리오</w:t>
      </w:r>
      <w:bookmarkEnd w:id="16"/>
    </w:p>
    <w:p w14:paraId="66CB2D3E" w14:textId="77777777" w:rsidR="00EA345C" w:rsidRDefault="00EA345C" w:rsidP="00EA345C">
      <w:r>
        <w:rPr>
          <w:rFonts w:hint="eastAsia"/>
          <w:b/>
          <w:bCs/>
        </w:rPr>
        <w:t>기본 시나리오:</w:t>
      </w:r>
    </w:p>
    <w:p w14:paraId="1B9396D7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080E7E7D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 여부를 확인한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2F1746B8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한번 회원가입을 진행 한 후</w:t>
      </w:r>
      <w:r>
        <w:t xml:space="preserve">, </w:t>
      </w:r>
      <w:r>
        <w:rPr>
          <w:rFonts w:hint="eastAsia"/>
        </w:rPr>
        <w:t>다시 어플을 실행하면 자동로그인이 된다.</w:t>
      </w:r>
    </w:p>
    <w:p w14:paraId="2B00DB5C" w14:textId="77777777" w:rsidR="00EA345C" w:rsidRPr="003443D3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로그인이 된 후에는 시스템 메인 화면인 익명 게시판이 나타난다.</w:t>
      </w:r>
    </w:p>
    <w:p w14:paraId="5AEC1C15" w14:textId="77777777" w:rsidR="00EA345C" w:rsidRPr="00F94F89" w:rsidRDefault="00EA345C" w:rsidP="00EA345C"/>
    <w:p w14:paraId="2EFE2C4B" w14:textId="77777777" w:rsidR="00EA345C" w:rsidRDefault="00EA345C" w:rsidP="00EA345C">
      <w:pPr>
        <w:pStyle w:val="4"/>
      </w:pPr>
      <w:bookmarkStart w:id="17" w:name="_Toc206345683"/>
      <w:r>
        <w:rPr>
          <w:rFonts w:hint="eastAsia"/>
        </w:rPr>
        <w:t>비기능적 요구사항</w:t>
      </w:r>
    </w:p>
    <w:p w14:paraId="67F60AD7" w14:textId="77777777" w:rsidR="00EA345C" w:rsidRDefault="00EA345C" w:rsidP="00EA345C">
      <w:r>
        <w:rPr>
          <w:rFonts w:hint="eastAsia"/>
        </w:rPr>
        <w:t>해당 없음</w:t>
      </w:r>
    </w:p>
    <w:p w14:paraId="650AD2E3" w14:textId="77777777" w:rsidR="00EA345C" w:rsidRPr="00DB487D" w:rsidRDefault="00EA345C" w:rsidP="00EA345C"/>
    <w:p w14:paraId="6B49472C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명세 </w:t>
      </w:r>
      <w:r>
        <w:t xml:space="preserve">: </w:t>
      </w:r>
      <w:r>
        <w:rPr>
          <w:rFonts w:hint="eastAsia"/>
        </w:rPr>
        <w:t>사용자 인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268B3339" w14:textId="77777777" w:rsidTr="00337F7E">
        <w:tc>
          <w:tcPr>
            <w:tcW w:w="8495" w:type="dxa"/>
          </w:tcPr>
          <w:p w14:paraId="753C54B9" w14:textId="77777777" w:rsidR="00EA345C" w:rsidRDefault="00EA345C" w:rsidP="00337F7E">
            <w:r>
              <w:rPr>
                <w:rFonts w:hint="eastAsia"/>
              </w:rPr>
              <w:t>회원가입 시 입력한 정보를 바탕으로 사용자가 어플을 사용시 인증을 통해 어플의 사용을 허가하도록 함.</w:t>
            </w:r>
          </w:p>
        </w:tc>
      </w:tr>
    </w:tbl>
    <w:p w14:paraId="4538C87B" w14:textId="77777777" w:rsidR="00EA345C" w:rsidRPr="00804894" w:rsidRDefault="00EA345C" w:rsidP="00EA345C"/>
    <w:bookmarkEnd w:id="17"/>
    <w:p w14:paraId="2E6FE80F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162644F8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는 회원가입시 정보를 입력한다.</w:t>
      </w:r>
    </w:p>
    <w:p w14:paraId="55309670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가 어플을 사용시 시스템에 있는 정보를 이용하여 사용자의 회원가입 여부를 확인한다.</w:t>
      </w:r>
    </w:p>
    <w:p w14:paraId="4408374E" w14:textId="77777777" w:rsidR="00EA345C" w:rsidRPr="001461A7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확인이 되면 사용자는 자동 로그인이 되며 시스템 메인 화면이 어플에 나타난다.</w:t>
      </w:r>
    </w:p>
    <w:p w14:paraId="0A3E8567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1B9080A2" w14:textId="77777777" w:rsidR="00EA345C" w:rsidRDefault="00EA345C" w:rsidP="00EA345C">
      <w:r>
        <w:rPr>
          <w:rFonts w:hint="eastAsia"/>
        </w:rPr>
        <w:t>주액터 :</w:t>
      </w:r>
      <w:r>
        <w:t xml:space="preserve"> </w:t>
      </w:r>
      <w:r>
        <w:rPr>
          <w:rFonts w:hint="eastAsia"/>
        </w:rPr>
        <w:t>시스템 사용자</w:t>
      </w:r>
    </w:p>
    <w:p w14:paraId="11A393E2" w14:textId="77777777" w:rsidR="00EA345C" w:rsidRPr="004826F4" w:rsidRDefault="00EA345C" w:rsidP="00EA345C">
      <w:r>
        <w:rPr>
          <w:rFonts w:hint="eastAsia"/>
        </w:rPr>
        <w:t xml:space="preserve">보조 액터 </w:t>
      </w:r>
      <w:r>
        <w:t xml:space="preserve">: </w:t>
      </w:r>
      <w:r>
        <w:rPr>
          <w:rFonts w:hint="eastAsia"/>
        </w:rPr>
        <w:t>인증 시스템</w:t>
      </w:r>
    </w:p>
    <w:p w14:paraId="4B6CEE16" w14:textId="77777777" w:rsidR="00EA345C" w:rsidRDefault="00EA345C" w:rsidP="00EA345C">
      <w:pPr>
        <w:pStyle w:val="4"/>
      </w:pPr>
      <w:r>
        <w:rPr>
          <w:rFonts w:hint="eastAsia"/>
        </w:rPr>
        <w:t>우선 순위</w:t>
      </w:r>
    </w:p>
    <w:p w14:paraId="2CF6A98B" w14:textId="77777777" w:rsidR="00EA345C" w:rsidRDefault="00EA345C" w:rsidP="00EA345C">
      <w:r>
        <w:rPr>
          <w:rFonts w:hint="eastAsia"/>
        </w:rPr>
        <w:t xml:space="preserve">중요도 </w:t>
      </w:r>
      <w:r>
        <w:t xml:space="preserve">: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0DD31463" w14:textId="77777777" w:rsidR="00EA345C" w:rsidRDefault="00EA345C" w:rsidP="00EA345C">
      <w:r>
        <w:rPr>
          <w:rFonts w:hint="eastAsia"/>
        </w:rPr>
        <w:t xml:space="preserve">1순위 </w:t>
      </w:r>
      <w:r>
        <w:t xml:space="preserve">: </w:t>
      </w:r>
      <w:r>
        <w:rPr>
          <w:rFonts w:hint="eastAsia"/>
        </w:rPr>
        <w:t>시스템의 정보를 이용해 회원가입 여부 확인.</w:t>
      </w:r>
    </w:p>
    <w:p w14:paraId="75C1DA1A" w14:textId="77777777" w:rsidR="00EA345C" w:rsidRPr="00A4787A" w:rsidRDefault="00EA345C" w:rsidP="00EA345C">
      <w:r>
        <w:rPr>
          <w:rFonts w:hint="eastAsia"/>
        </w:rPr>
        <w:t xml:space="preserve">2순위 </w:t>
      </w:r>
      <w:r>
        <w:t xml:space="preserve">: </w:t>
      </w:r>
      <w:r>
        <w:rPr>
          <w:rFonts w:hint="eastAsia"/>
        </w:rPr>
        <w:t>확인시 자동로그인 진행.</w:t>
      </w:r>
    </w:p>
    <w:p w14:paraId="28D903DE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28762F32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사용자들의 회원가입 정보가 저장되어 있어야 한다.</w:t>
      </w:r>
    </w:p>
    <w:p w14:paraId="58FD58F2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후행 조건</w:t>
      </w:r>
    </w:p>
    <w:p w14:paraId="0A4A1635" w14:textId="77777777" w:rsidR="00EA345C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정보를 이용하여 사용자 여부를 확인한다.</w:t>
      </w:r>
    </w:p>
    <w:p w14:paraId="57429E02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자동 로그인이 진행된다.</w:t>
      </w:r>
    </w:p>
    <w:p w14:paraId="31B499C1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787B5195" w14:textId="77777777" w:rsidR="00EA345C" w:rsidRDefault="00EA345C" w:rsidP="00EA345C">
      <w:r>
        <w:rPr>
          <w:rFonts w:hint="eastAsia"/>
        </w:rPr>
        <w:t>기본 시나리오</w:t>
      </w:r>
    </w:p>
    <w:p w14:paraId="2DF5C47B" w14:textId="77777777" w:rsidR="00EA345C" w:rsidRDefault="00EA345C" w:rsidP="00EA345C">
      <w:pPr>
        <w:ind w:firstLineChars="100" w:firstLine="20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어플을 이용한다.</w:t>
      </w:r>
    </w:p>
    <w:p w14:paraId="487F6632" w14:textId="77777777" w:rsidR="00EA345C" w:rsidRDefault="00EA345C" w:rsidP="00EA345C">
      <w:pPr>
        <w:ind w:firstLineChars="100" w:firstLine="20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정보를 확인하여 사용자의 회원가입 여부를 확인한다.</w:t>
      </w:r>
    </w:p>
    <w:p w14:paraId="5A8058E4" w14:textId="77777777" w:rsidR="00EA345C" w:rsidRDefault="00EA345C" w:rsidP="00EA345C">
      <w:pPr>
        <w:ind w:firstLineChars="100" w:firstLine="200"/>
      </w:pPr>
      <w:r>
        <w:t xml:space="preserve">3. </w:t>
      </w:r>
      <w:r>
        <w:rPr>
          <w:rFonts w:hint="eastAsia"/>
        </w:rPr>
        <w:t>회원가입이 진행되었을 경우</w:t>
      </w:r>
      <w:r>
        <w:t xml:space="preserve"> </w:t>
      </w:r>
      <w:r>
        <w:rPr>
          <w:rFonts w:hint="eastAsia"/>
        </w:rPr>
        <w:t>핸드폰 정보로 자동 로그인을 진행한다.</w:t>
      </w:r>
    </w:p>
    <w:p w14:paraId="08DEFCAC" w14:textId="77777777" w:rsidR="00EA345C" w:rsidRPr="008F7192" w:rsidRDefault="00EA345C" w:rsidP="00EA345C">
      <w:pPr>
        <w:ind w:firstLineChars="100" w:firstLine="200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회원가입이 진행되지 않았을 경우 회원가입을 진행하도록 한다.</w:t>
      </w:r>
    </w:p>
    <w:p w14:paraId="6D8FFDCA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48082E23" w14:textId="77777777" w:rsidR="00EA345C" w:rsidRPr="007A073F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 정보를 관리하는 분야이므로 보안 사항이 필요함.</w:t>
      </w:r>
    </w:p>
    <w:p w14:paraId="7CDEC303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명세 </w:t>
      </w:r>
      <w:r>
        <w:t xml:space="preserve">: </w:t>
      </w:r>
      <w:r>
        <w:rPr>
          <w:rFonts w:hint="eastAsia"/>
        </w:rPr>
        <w:t>개인 정보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6AD9DD34" w14:textId="77777777" w:rsidTr="00337F7E">
        <w:tc>
          <w:tcPr>
            <w:tcW w:w="8495" w:type="dxa"/>
          </w:tcPr>
          <w:p w14:paraId="08EC432D" w14:textId="77777777" w:rsidR="00EA345C" w:rsidRDefault="00EA345C" w:rsidP="00337F7E">
            <w:r>
              <w:rPr>
                <w:rFonts w:hint="eastAsia"/>
              </w:rPr>
              <w:t>사용자들이 회원가입시 입력한 정보를 저장하고 그 내용을 관리하는 기능을 함.</w:t>
            </w:r>
          </w:p>
        </w:tc>
      </w:tr>
    </w:tbl>
    <w:p w14:paraId="4307F526" w14:textId="77777777" w:rsidR="00EA345C" w:rsidRPr="006352D4" w:rsidRDefault="00EA345C" w:rsidP="00EA345C"/>
    <w:p w14:paraId="235483F4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7C56F69D" w14:textId="77777777" w:rsidR="00EA345C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회원가입 시 압력한 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받는다.</w:t>
      </w:r>
    </w:p>
    <w:p w14:paraId="2F3FD01C" w14:textId="77777777" w:rsidR="00EA345C" w:rsidRPr="004F3B28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그 내용을</w:t>
      </w:r>
      <w:r>
        <w:t xml:space="preserve"> </w:t>
      </w:r>
      <w:r>
        <w:rPr>
          <w:rFonts w:hint="eastAsia"/>
        </w:rPr>
        <w:t>기준으로 하고 사용자가 작성한 게시물들도 같이 저장되도록 한다.</w:t>
      </w:r>
    </w:p>
    <w:p w14:paraId="3E1F8B61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5B32CD78" w14:textId="77777777" w:rsidR="00EA345C" w:rsidRDefault="00EA345C" w:rsidP="00EA345C">
      <w:r>
        <w:rPr>
          <w:rFonts w:hint="eastAsia"/>
        </w:rPr>
        <w:t>주액터 :</w:t>
      </w:r>
      <w:r>
        <w:t xml:space="preserve"> </w:t>
      </w:r>
      <w:r>
        <w:rPr>
          <w:rFonts w:hint="eastAsia"/>
        </w:rPr>
        <w:t>시스템 관리자</w:t>
      </w:r>
    </w:p>
    <w:p w14:paraId="47016E81" w14:textId="77777777" w:rsidR="00EA345C" w:rsidRPr="004F3B28" w:rsidRDefault="00EA345C" w:rsidP="00EA345C">
      <w:r>
        <w:rPr>
          <w:rFonts w:hint="eastAsia"/>
        </w:rPr>
        <w:t xml:space="preserve">보조 액터 </w:t>
      </w:r>
      <w:r>
        <w:t xml:space="preserve">: </w:t>
      </w:r>
      <w:r>
        <w:rPr>
          <w:rFonts w:hint="eastAsia"/>
        </w:rPr>
        <w:t>인증 시스템</w:t>
      </w:r>
    </w:p>
    <w:p w14:paraId="1CF912A6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 순위</w:t>
      </w:r>
    </w:p>
    <w:p w14:paraId="1A4D1E3C" w14:textId="77777777" w:rsidR="00EA345C" w:rsidRDefault="00EA345C" w:rsidP="00EA345C">
      <w:r>
        <w:rPr>
          <w:rFonts w:hint="eastAsia"/>
        </w:rPr>
        <w:t xml:space="preserve">중요도 </w:t>
      </w:r>
      <w:r>
        <w:t xml:space="preserve">: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1B8D928E" w14:textId="77777777" w:rsidR="00EA345C" w:rsidRDefault="00EA345C" w:rsidP="00EA345C">
      <w:r>
        <w:rPr>
          <w:rFonts w:hint="eastAsia"/>
        </w:rPr>
        <w:t xml:space="preserve">1순위 </w:t>
      </w:r>
      <w:r>
        <w:t xml:space="preserve">: </w:t>
      </w:r>
      <w:r>
        <w:rPr>
          <w:rFonts w:hint="eastAsia"/>
        </w:rPr>
        <w:t>회원가입 시 입력한 정보를 시스템에 저장하고 관리함.</w:t>
      </w:r>
    </w:p>
    <w:p w14:paraId="213C1240" w14:textId="77777777" w:rsidR="00EA345C" w:rsidRPr="00B05C40" w:rsidRDefault="00EA345C" w:rsidP="00EA345C">
      <w:r>
        <w:rPr>
          <w:rFonts w:hint="eastAsia"/>
        </w:rPr>
        <w:t xml:space="preserve">2순위 </w:t>
      </w:r>
      <w:r>
        <w:t xml:space="preserve">: </w:t>
      </w:r>
      <w:r>
        <w:rPr>
          <w:rFonts w:hint="eastAsia"/>
        </w:rPr>
        <w:t>사용자가 게시물 작성 시 그 내용을 정보 아래에 저장.</w:t>
      </w:r>
    </w:p>
    <w:p w14:paraId="1894F1BA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250A2332" w14:textId="77777777" w:rsidR="00EA345C" w:rsidRPr="00DB072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사용자들의 회원가입 정보가 저장되어 있어야 함.</w:t>
      </w:r>
    </w:p>
    <w:p w14:paraId="10F4F89A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20F1F1B5" w14:textId="723748A7" w:rsidR="00EA345C" w:rsidRPr="00B44E0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선행조건의 정보를 기준으로 사용자가 작성한 게시물</w:t>
      </w:r>
      <w:r w:rsidR="008C77DB">
        <w:rPr>
          <w:rFonts w:hint="eastAsia"/>
        </w:rPr>
        <w:t>을</w:t>
      </w:r>
      <w:r>
        <w:rPr>
          <w:rFonts w:hint="eastAsia"/>
        </w:rPr>
        <w:t xml:space="preserve"> 관리함.</w:t>
      </w:r>
    </w:p>
    <w:p w14:paraId="7CD26459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2E60A1FE" w14:textId="77777777" w:rsidR="00EA345C" w:rsidRDefault="00EA345C" w:rsidP="00EA345C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회원가입한 정보를 데이터베이스에 저장한다.</w:t>
      </w:r>
    </w:p>
    <w:p w14:paraId="4C336A42" w14:textId="77777777" w:rsidR="00EA345C" w:rsidRDefault="00EA345C" w:rsidP="00EA345C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그 내용을 기준으로 삼아 게시글을 저장할 수 있도록 한다.</w:t>
      </w:r>
    </w:p>
    <w:p w14:paraId="6B804FC6" w14:textId="77777777" w:rsidR="00EA345C" w:rsidRPr="00CD6D26" w:rsidRDefault="00EA345C" w:rsidP="00EA345C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사용자가 게시글 작성 시 게시글을 데이터 베이스에 저장한다.</w:t>
      </w:r>
    </w:p>
    <w:p w14:paraId="34814B0D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5F290FC2" w14:textId="77777777" w:rsidR="00EA345C" w:rsidRPr="0046533B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정보를 다루는 사항이므로 보안 사항이 필요함.</w:t>
      </w:r>
    </w:p>
    <w:p w14:paraId="29B21F30" w14:textId="77777777" w:rsidR="00DB487D" w:rsidRPr="00EA345C" w:rsidRDefault="00DB487D" w:rsidP="00F94F89"/>
    <w:p w14:paraId="74748BD8" w14:textId="77777777" w:rsidR="00EA345C" w:rsidRDefault="00EA345C" w:rsidP="00EA345C">
      <w:pPr>
        <w:pStyle w:val="20"/>
      </w:pPr>
      <w:bookmarkStart w:id="18" w:name="_Toc206345684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8"/>
      <w:r>
        <w:rPr>
          <w:rFonts w:hint="eastAsia"/>
        </w:rPr>
        <w:t>익명게시판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:rsidRPr="00B553C0" w14:paraId="653A46B7" w14:textId="77777777" w:rsidTr="00337F7E">
        <w:tc>
          <w:tcPr>
            <w:tcW w:w="8495" w:type="dxa"/>
          </w:tcPr>
          <w:p w14:paraId="3625DA73" w14:textId="76D96D80" w:rsidR="00EA345C" w:rsidRDefault="00EA345C" w:rsidP="00337F7E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고민자는 게시글을 익명이나 실명으로 작성하도록 함.</w:t>
            </w:r>
            <w:r>
              <w:t xml:space="preserve"> </w:t>
            </w:r>
            <w:r>
              <w:rPr>
                <w:rFonts w:hint="eastAsia"/>
              </w:rPr>
              <w:t>게시글은 게시 후에 수정,</w:t>
            </w:r>
            <w:r>
              <w:t xml:space="preserve"> </w:t>
            </w:r>
            <w:r>
              <w:rPr>
                <w:rFonts w:hint="eastAsia"/>
              </w:rPr>
              <w:t>삭제가 가능함.</w:t>
            </w:r>
            <w:r>
              <w:t xml:space="preserve"> </w:t>
            </w:r>
            <w:r>
              <w:rPr>
                <w:rFonts w:hint="eastAsia"/>
              </w:rPr>
              <w:t>사용자들은 게시글에 댓글을 달수 있으며 맘에 드는 글에는 추천 버튼을 클릭할 수 있도록 함.</w:t>
            </w:r>
          </w:p>
        </w:tc>
      </w:tr>
    </w:tbl>
    <w:p w14:paraId="07B7CBA0" w14:textId="77777777" w:rsidR="00EA345C" w:rsidRDefault="00EA345C" w:rsidP="00EA345C"/>
    <w:p w14:paraId="310B773E" w14:textId="77777777" w:rsidR="00EA345C" w:rsidRPr="00DE4990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1FEA4F41" w14:textId="77777777" w:rsidR="00EA345C" w:rsidRPr="00423ED7" w:rsidRDefault="00EA345C" w:rsidP="00EA345C">
      <w:pPr>
        <w:jc w:val="center"/>
      </w:pPr>
      <w:r>
        <w:rPr>
          <w:noProof/>
        </w:rPr>
        <w:drawing>
          <wp:inline distT="0" distB="0" distL="0" distR="0" wp14:anchorId="321F5DAD" wp14:editId="785995C1">
            <wp:extent cx="5400675" cy="3524885"/>
            <wp:effectExtent l="0" t="0" r="952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F4042" w14:textId="77777777" w:rsidR="00EA345C" w:rsidRPr="00423ED7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EA345C" w14:paraId="043F2D01" w14:textId="77777777" w:rsidTr="00337F7E">
        <w:tc>
          <w:tcPr>
            <w:tcW w:w="2462" w:type="dxa"/>
            <w:vAlign w:val="center"/>
          </w:tcPr>
          <w:p w14:paraId="47812767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40D164F9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3C1B7408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187DE32F" w14:textId="77777777" w:rsidTr="00337F7E">
        <w:tc>
          <w:tcPr>
            <w:tcW w:w="2462" w:type="dxa"/>
            <w:vAlign w:val="center"/>
          </w:tcPr>
          <w:p w14:paraId="06AE278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어플 사용자</w:t>
            </w:r>
          </w:p>
        </w:tc>
        <w:tc>
          <w:tcPr>
            <w:tcW w:w="1935" w:type="dxa"/>
          </w:tcPr>
          <w:p w14:paraId="622F274E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4603BD31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어플을 사용하는 사람으로 게시글을 작성,</w:t>
            </w:r>
            <w:r>
              <w:t xml:space="preserve"> </w:t>
            </w:r>
            <w:r>
              <w:rPr>
                <w:rFonts w:hint="eastAsia"/>
              </w:rPr>
              <w:t>수정,</w:t>
            </w:r>
            <w:r>
              <w:t xml:space="preserve"> </w:t>
            </w:r>
            <w:r>
              <w:rPr>
                <w:rFonts w:hint="eastAsia"/>
              </w:rPr>
              <w:t>삭제가 가능함.</w:t>
            </w:r>
          </w:p>
        </w:tc>
      </w:tr>
      <w:tr w:rsidR="00EA345C" w14:paraId="3C2BB2CE" w14:textId="77777777" w:rsidTr="00337F7E">
        <w:tc>
          <w:tcPr>
            <w:tcW w:w="2462" w:type="dxa"/>
            <w:vAlign w:val="center"/>
          </w:tcPr>
          <w:p w14:paraId="30814882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고민자</w:t>
            </w:r>
          </w:p>
        </w:tc>
        <w:tc>
          <w:tcPr>
            <w:tcW w:w="1935" w:type="dxa"/>
          </w:tcPr>
          <w:p w14:paraId="6AC7732C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009A57EC" w14:textId="77777777" w:rsidR="00EA345C" w:rsidRDefault="00EA345C" w:rsidP="00337F7E">
            <w:pPr>
              <w:spacing w:after="0"/>
            </w:pPr>
          </w:p>
        </w:tc>
      </w:tr>
      <w:tr w:rsidR="00EA345C" w14:paraId="336AB245" w14:textId="77777777" w:rsidTr="00337F7E">
        <w:tc>
          <w:tcPr>
            <w:tcW w:w="2462" w:type="dxa"/>
            <w:vAlign w:val="center"/>
          </w:tcPr>
          <w:p w14:paraId="737759E8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 xml:space="preserve">관리 시스템 </w:t>
            </w:r>
          </w:p>
        </w:tc>
        <w:tc>
          <w:tcPr>
            <w:tcW w:w="1935" w:type="dxa"/>
          </w:tcPr>
          <w:p w14:paraId="44C1131D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3E0726DD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정보를 바탕으로 사용자를 인증하는 시스템.</w:t>
            </w:r>
          </w:p>
        </w:tc>
      </w:tr>
    </w:tbl>
    <w:p w14:paraId="1F45CD92" w14:textId="77777777" w:rsidR="00EA345C" w:rsidRDefault="00EA345C" w:rsidP="00EA345C"/>
    <w:p w14:paraId="53EC1EF9" w14:textId="77777777" w:rsidR="00EA345C" w:rsidRPr="008A0A3D" w:rsidRDefault="00EA345C" w:rsidP="00EA345C"/>
    <w:p w14:paraId="246D147E" w14:textId="77777777" w:rsidR="00EA345C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EA345C" w14:paraId="785F7870" w14:textId="77777777" w:rsidTr="00337F7E">
        <w:tc>
          <w:tcPr>
            <w:tcW w:w="2741" w:type="dxa"/>
            <w:vAlign w:val="center"/>
          </w:tcPr>
          <w:p w14:paraId="07B7FE0B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38999E6C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4BC04830" w14:textId="77777777" w:rsidTr="00337F7E">
        <w:tc>
          <w:tcPr>
            <w:tcW w:w="2741" w:type="dxa"/>
            <w:vAlign w:val="center"/>
          </w:tcPr>
          <w:p w14:paraId="019C4D6A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로그인 관리</w:t>
            </w:r>
          </w:p>
        </w:tc>
        <w:tc>
          <w:tcPr>
            <w:tcW w:w="5754" w:type="dxa"/>
            <w:vAlign w:val="center"/>
          </w:tcPr>
          <w:p w14:paraId="64527E33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의 회원가입 정보를 바탕으로 로그인 진행.</w:t>
            </w:r>
          </w:p>
        </w:tc>
      </w:tr>
      <w:tr w:rsidR="00EA345C" w14:paraId="581B450C" w14:textId="77777777" w:rsidTr="00337F7E">
        <w:tc>
          <w:tcPr>
            <w:tcW w:w="2741" w:type="dxa"/>
            <w:vAlign w:val="center"/>
          </w:tcPr>
          <w:p w14:paraId="2A9E40B1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사용자 인증</w:t>
            </w:r>
          </w:p>
        </w:tc>
        <w:tc>
          <w:tcPr>
            <w:tcW w:w="5754" w:type="dxa"/>
            <w:vAlign w:val="center"/>
          </w:tcPr>
          <w:p w14:paraId="14248552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회원정보로 사용자를 인증.</w:t>
            </w:r>
          </w:p>
        </w:tc>
      </w:tr>
      <w:tr w:rsidR="00EA345C" w14:paraId="003C59FE" w14:textId="77777777" w:rsidTr="00337F7E">
        <w:tc>
          <w:tcPr>
            <w:tcW w:w="2741" w:type="dxa"/>
            <w:vAlign w:val="center"/>
          </w:tcPr>
          <w:p w14:paraId="2934C849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개인 정보 관리</w:t>
            </w:r>
          </w:p>
        </w:tc>
        <w:tc>
          <w:tcPr>
            <w:tcW w:w="5754" w:type="dxa"/>
            <w:vAlign w:val="center"/>
          </w:tcPr>
          <w:p w14:paraId="68F453B6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가 회원가입시 입력한 정보를 시스템에서 관리.</w:t>
            </w:r>
          </w:p>
        </w:tc>
      </w:tr>
    </w:tbl>
    <w:p w14:paraId="265515D4" w14:textId="77777777" w:rsidR="00EA345C" w:rsidRPr="001D29E9" w:rsidRDefault="00EA345C" w:rsidP="00EA345C"/>
    <w:p w14:paraId="29333478" w14:textId="77777777" w:rsidR="00EA345C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로그인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8F4669C" w14:textId="77777777" w:rsidTr="00337F7E">
        <w:tc>
          <w:tcPr>
            <w:tcW w:w="8703" w:type="dxa"/>
          </w:tcPr>
          <w:p w14:paraId="2C70A847" w14:textId="77777777" w:rsidR="00EA345C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>사용자가 회원가입시 입력한 정보를 이용하여 사용자가 로그인을 진행 할 수 있도록 함.</w:t>
            </w:r>
          </w:p>
        </w:tc>
      </w:tr>
    </w:tbl>
    <w:p w14:paraId="53115F10" w14:textId="77777777" w:rsidR="00EA345C" w:rsidRPr="00360149" w:rsidRDefault="00EA345C" w:rsidP="00EA345C"/>
    <w:p w14:paraId="5C78D455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2276B3D2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처음 어플을 사용시 회원가입을 진행한다.</w:t>
      </w:r>
      <w:r>
        <w:t xml:space="preserve"> </w:t>
      </w:r>
      <w:r>
        <w:rPr>
          <w:rFonts w:hint="eastAsia"/>
        </w:rPr>
        <w:t>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여 회원가입을 진행한다.</w:t>
      </w:r>
    </w:p>
    <w:p w14:paraId="3EDD4B31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이미 회원가입을 한 경우,</w:t>
      </w:r>
      <w:r>
        <w:t xml:space="preserve"> </w:t>
      </w:r>
      <w:r>
        <w:rPr>
          <w:rFonts w:hint="eastAsia"/>
        </w:rPr>
        <w:t>회원 가입을 한 핸드폰에서는 자동로그인이 되어있다.</w:t>
      </w:r>
    </w:p>
    <w:p w14:paraId="4A9A70B7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회원가입시 입력한 정보는 개인정보 관리 시스템에 저장되어 관리되어진다.</w:t>
      </w:r>
    </w:p>
    <w:p w14:paraId="21E2F51F" w14:textId="77777777" w:rsidR="00EA345C" w:rsidRPr="00BF58E9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로그인이 진행 된 이후에는 시스템 메인 화면이 나타난다.</w:t>
      </w:r>
    </w:p>
    <w:p w14:paraId="1AE27B88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7DA9DF01" w14:textId="77777777" w:rsidR="00EA345C" w:rsidRDefault="00EA345C" w:rsidP="00EA345C">
      <w:r>
        <w:rPr>
          <w:rFonts w:hint="eastAsia"/>
        </w:rPr>
        <w:t>주액터: 시스템사용자(고민자, 답변자)</w:t>
      </w:r>
    </w:p>
    <w:p w14:paraId="78DD17F4" w14:textId="77777777" w:rsidR="00EA345C" w:rsidRDefault="00EA345C" w:rsidP="00EA345C">
      <w:r>
        <w:rPr>
          <w:rFonts w:hint="eastAsia"/>
        </w:rPr>
        <w:t>보조액터 : 인증 시스템</w:t>
      </w:r>
    </w:p>
    <w:p w14:paraId="54ECEFBD" w14:textId="77777777" w:rsidR="00EA345C" w:rsidRDefault="00EA345C" w:rsidP="00EA345C"/>
    <w:p w14:paraId="20B6087E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순위</w:t>
      </w:r>
    </w:p>
    <w:p w14:paraId="027093A8" w14:textId="77777777" w:rsidR="00EA345C" w:rsidRDefault="00EA345C" w:rsidP="00EA345C">
      <w:r>
        <w:rPr>
          <w:rFonts w:hint="eastAsia"/>
        </w:rPr>
        <w:t>중요도: 상, 난이도: 상</w:t>
      </w:r>
    </w:p>
    <w:p w14:paraId="33DD4B41" w14:textId="77777777" w:rsidR="00EA345C" w:rsidRDefault="00EA345C" w:rsidP="00EA345C">
      <w:r>
        <w:rPr>
          <w:rFonts w:hint="eastAsia"/>
        </w:rPr>
        <w:t>1 순위 : 사용자의 회원가입</w:t>
      </w:r>
    </w:p>
    <w:p w14:paraId="4B9CD16F" w14:textId="77777777" w:rsidR="00EA345C" w:rsidRPr="001D29E9" w:rsidRDefault="00EA345C" w:rsidP="00EA345C">
      <w:r>
        <w:rPr>
          <w:rFonts w:hint="eastAsia"/>
        </w:rPr>
        <w:t>2 순위 : 회원가입 후에 자동 로그인</w:t>
      </w:r>
    </w:p>
    <w:p w14:paraId="5A1B717B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69DD5392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6ADC0AB6" w14:textId="77777777" w:rsidR="00EA345C" w:rsidRPr="001A4CEA" w:rsidRDefault="00EA345C" w:rsidP="00EA345C">
      <w:pPr>
        <w:pStyle w:val="af8"/>
        <w:spacing w:after="0"/>
        <w:ind w:leftChars="0"/>
      </w:pPr>
    </w:p>
    <w:p w14:paraId="1693DFEE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42027205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72DD0B5F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50A2862" w14:textId="77777777" w:rsidR="00EA345C" w:rsidRPr="001D29E9" w:rsidRDefault="00EA345C" w:rsidP="00EA345C">
      <w:pPr>
        <w:pStyle w:val="af8"/>
        <w:spacing w:after="0"/>
        <w:ind w:leftChars="0"/>
      </w:pPr>
    </w:p>
    <w:p w14:paraId="11BC0E99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7688B2A2" w14:textId="77777777" w:rsidR="00EA345C" w:rsidRDefault="00EA345C" w:rsidP="00EA345C">
      <w:r>
        <w:rPr>
          <w:rFonts w:hint="eastAsia"/>
          <w:b/>
          <w:bCs/>
        </w:rPr>
        <w:t>기본 시나리오:</w:t>
      </w:r>
    </w:p>
    <w:p w14:paraId="7539F3C0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4B48F32D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 여부를 확인한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48A5EAE0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한번 회원가입을 진행 한 후</w:t>
      </w:r>
      <w:r>
        <w:t xml:space="preserve">, </w:t>
      </w:r>
      <w:r>
        <w:rPr>
          <w:rFonts w:hint="eastAsia"/>
        </w:rPr>
        <w:t>다시 어플을 실행하면 자동로그인이 된다.</w:t>
      </w:r>
    </w:p>
    <w:p w14:paraId="203071F0" w14:textId="77777777" w:rsidR="00EA345C" w:rsidRPr="003443D3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로그인이 된 후에는 시스템 메인 화면인 익명 게시판이 나타난다.</w:t>
      </w:r>
    </w:p>
    <w:p w14:paraId="7D8FC080" w14:textId="77777777" w:rsidR="00EA345C" w:rsidRPr="00F94F89" w:rsidRDefault="00EA345C" w:rsidP="00EA345C"/>
    <w:p w14:paraId="0ED8F72C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348F1273" w14:textId="77777777" w:rsidR="00EA345C" w:rsidRDefault="00EA345C" w:rsidP="00EA345C">
      <w:r>
        <w:rPr>
          <w:rFonts w:hint="eastAsia"/>
        </w:rPr>
        <w:t>해당 없음</w:t>
      </w:r>
    </w:p>
    <w:p w14:paraId="6FC399D8" w14:textId="77777777" w:rsidR="00EA345C" w:rsidRPr="00DB487D" w:rsidRDefault="00EA345C" w:rsidP="00EA345C"/>
    <w:p w14:paraId="3DF1EC07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명세 </w:t>
      </w:r>
      <w:r>
        <w:t xml:space="preserve">: </w:t>
      </w:r>
      <w:r>
        <w:rPr>
          <w:rFonts w:hint="eastAsia"/>
        </w:rPr>
        <w:t>사용자 인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52FB89F1" w14:textId="77777777" w:rsidTr="00337F7E">
        <w:tc>
          <w:tcPr>
            <w:tcW w:w="8495" w:type="dxa"/>
          </w:tcPr>
          <w:p w14:paraId="04F8AC6D" w14:textId="77777777" w:rsidR="00EA345C" w:rsidRDefault="00EA345C" w:rsidP="00337F7E">
            <w:r>
              <w:rPr>
                <w:rFonts w:hint="eastAsia"/>
              </w:rPr>
              <w:t>회원가입 시 입력한 정보를 바탕으로 사용자가 어플을 사용시 인증을 통해 어플의 사용을 허가하도록 함.</w:t>
            </w:r>
          </w:p>
        </w:tc>
      </w:tr>
    </w:tbl>
    <w:p w14:paraId="16E7D32C" w14:textId="77777777" w:rsidR="00EA345C" w:rsidRPr="00804894" w:rsidRDefault="00EA345C" w:rsidP="00EA345C"/>
    <w:p w14:paraId="569CF2AF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5E170A26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는 회원가입시 정보를 입력한다.</w:t>
      </w:r>
    </w:p>
    <w:p w14:paraId="34ED4732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가 어플을 사용시 시스템에 있는 정보를 이용하여 사용자의 회원가입 여부를 확인한다.</w:t>
      </w:r>
    </w:p>
    <w:p w14:paraId="0DD11884" w14:textId="77777777" w:rsidR="00EA345C" w:rsidRPr="001461A7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확인이 되면 사용자는 자동 로그인이 되며 시스템 메인 화면이 어플에 나타난다.</w:t>
      </w:r>
    </w:p>
    <w:p w14:paraId="29A64124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6A1DDCF7" w14:textId="77777777" w:rsidR="00EA345C" w:rsidRDefault="00EA345C" w:rsidP="00EA345C">
      <w:r>
        <w:rPr>
          <w:rFonts w:hint="eastAsia"/>
        </w:rPr>
        <w:t>주액터 :</w:t>
      </w:r>
      <w:r>
        <w:t xml:space="preserve"> </w:t>
      </w:r>
      <w:r>
        <w:rPr>
          <w:rFonts w:hint="eastAsia"/>
        </w:rPr>
        <w:t>시스템 사용자</w:t>
      </w:r>
    </w:p>
    <w:p w14:paraId="16B2D63C" w14:textId="77777777" w:rsidR="00EA345C" w:rsidRPr="004826F4" w:rsidRDefault="00EA345C" w:rsidP="00EA345C">
      <w:r>
        <w:rPr>
          <w:rFonts w:hint="eastAsia"/>
        </w:rPr>
        <w:t xml:space="preserve">보조 액터 </w:t>
      </w:r>
      <w:r>
        <w:t xml:space="preserve">: </w:t>
      </w:r>
      <w:r>
        <w:rPr>
          <w:rFonts w:hint="eastAsia"/>
        </w:rPr>
        <w:t>인증 시스템</w:t>
      </w:r>
    </w:p>
    <w:p w14:paraId="65D181DA" w14:textId="77777777" w:rsidR="00EA345C" w:rsidRDefault="00EA345C" w:rsidP="00EA345C">
      <w:pPr>
        <w:pStyle w:val="4"/>
      </w:pPr>
      <w:r>
        <w:rPr>
          <w:rFonts w:hint="eastAsia"/>
        </w:rPr>
        <w:t>우선 순위</w:t>
      </w:r>
    </w:p>
    <w:p w14:paraId="316F8208" w14:textId="77777777" w:rsidR="00EA345C" w:rsidRDefault="00EA345C" w:rsidP="00EA345C">
      <w:r>
        <w:rPr>
          <w:rFonts w:hint="eastAsia"/>
        </w:rPr>
        <w:t xml:space="preserve">중요도 </w:t>
      </w:r>
      <w:r>
        <w:t xml:space="preserve">: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1DDC2DB9" w14:textId="77777777" w:rsidR="00EA345C" w:rsidRDefault="00EA345C" w:rsidP="00EA345C">
      <w:r>
        <w:rPr>
          <w:rFonts w:hint="eastAsia"/>
        </w:rPr>
        <w:t xml:space="preserve">1순위 </w:t>
      </w:r>
      <w:r>
        <w:t xml:space="preserve">: </w:t>
      </w:r>
      <w:r>
        <w:rPr>
          <w:rFonts w:hint="eastAsia"/>
        </w:rPr>
        <w:t>시스템의 정보를 이용해 회원가입 여부 확인.</w:t>
      </w:r>
    </w:p>
    <w:p w14:paraId="22D2CA41" w14:textId="77777777" w:rsidR="00EA345C" w:rsidRPr="00A4787A" w:rsidRDefault="00EA345C" w:rsidP="00EA345C">
      <w:r>
        <w:rPr>
          <w:rFonts w:hint="eastAsia"/>
        </w:rPr>
        <w:t xml:space="preserve">2순위 </w:t>
      </w:r>
      <w:r>
        <w:t xml:space="preserve">: </w:t>
      </w:r>
      <w:r>
        <w:rPr>
          <w:rFonts w:hint="eastAsia"/>
        </w:rPr>
        <w:t>확인시 자동로그인 진행.</w:t>
      </w:r>
    </w:p>
    <w:p w14:paraId="0BA5F45C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789C319A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사용자들의 회원가입 정보가 저장되어 있어야 한다.</w:t>
      </w:r>
    </w:p>
    <w:p w14:paraId="1B27EC64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후행 조건</w:t>
      </w:r>
    </w:p>
    <w:p w14:paraId="65A46D27" w14:textId="77777777" w:rsidR="00EA345C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정보를 이용하여 사용자 여부를 확인한다.</w:t>
      </w:r>
    </w:p>
    <w:p w14:paraId="6FFC4D2D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자동 로그인이 진행된다.</w:t>
      </w:r>
    </w:p>
    <w:p w14:paraId="3D29B9A6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04C3EA5A" w14:textId="77777777" w:rsidR="00EA345C" w:rsidRDefault="00EA345C" w:rsidP="00EA345C">
      <w:r>
        <w:rPr>
          <w:rFonts w:hint="eastAsia"/>
        </w:rPr>
        <w:t>기본 시나리오</w:t>
      </w:r>
    </w:p>
    <w:p w14:paraId="6B023863" w14:textId="77777777" w:rsidR="00EA345C" w:rsidRDefault="00EA345C" w:rsidP="00EA345C">
      <w:pPr>
        <w:ind w:firstLineChars="100" w:firstLine="20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어플을 이용한다.</w:t>
      </w:r>
    </w:p>
    <w:p w14:paraId="4F3A28EC" w14:textId="77777777" w:rsidR="00EA345C" w:rsidRDefault="00EA345C" w:rsidP="00EA345C">
      <w:pPr>
        <w:ind w:firstLineChars="100" w:firstLine="20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정보를 확인하여 사용자의 회원가입 여부를 확인한다.</w:t>
      </w:r>
    </w:p>
    <w:p w14:paraId="0540C26D" w14:textId="77777777" w:rsidR="00EA345C" w:rsidRDefault="00EA345C" w:rsidP="00EA345C">
      <w:pPr>
        <w:ind w:firstLineChars="100" w:firstLine="200"/>
      </w:pPr>
      <w:r>
        <w:t xml:space="preserve">3. </w:t>
      </w:r>
      <w:r>
        <w:rPr>
          <w:rFonts w:hint="eastAsia"/>
        </w:rPr>
        <w:t>회원가입이 진행되었을 경우</w:t>
      </w:r>
      <w:r>
        <w:t xml:space="preserve"> </w:t>
      </w:r>
      <w:r>
        <w:rPr>
          <w:rFonts w:hint="eastAsia"/>
        </w:rPr>
        <w:t>핸드폰 정보로 자동 로그인을 진행한다.</w:t>
      </w:r>
    </w:p>
    <w:p w14:paraId="206F7729" w14:textId="77777777" w:rsidR="00EA345C" w:rsidRPr="008F7192" w:rsidRDefault="00EA345C" w:rsidP="00EA345C">
      <w:pPr>
        <w:ind w:firstLineChars="100" w:firstLine="200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회원가입이 진행되지 않았을 경우 회원가입을 진행하도록 한다.</w:t>
      </w:r>
    </w:p>
    <w:p w14:paraId="6F3B3622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4D98B92D" w14:textId="77777777" w:rsidR="00EA345C" w:rsidRPr="007A073F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 정보를 관리하는 분야이므로 보안 사항이 필요함.</w:t>
      </w:r>
    </w:p>
    <w:p w14:paraId="7704D2E1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명세 </w:t>
      </w:r>
      <w:r>
        <w:t xml:space="preserve">: </w:t>
      </w:r>
      <w:r>
        <w:rPr>
          <w:rFonts w:hint="eastAsia"/>
        </w:rPr>
        <w:t>개인 정보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17CD8768" w14:textId="77777777" w:rsidTr="00337F7E">
        <w:tc>
          <w:tcPr>
            <w:tcW w:w="8495" w:type="dxa"/>
          </w:tcPr>
          <w:p w14:paraId="0F1AF249" w14:textId="77777777" w:rsidR="00EA345C" w:rsidRDefault="00EA345C" w:rsidP="00337F7E">
            <w:r>
              <w:rPr>
                <w:rFonts w:hint="eastAsia"/>
              </w:rPr>
              <w:t>사용자들이 회원가입시 입력한 정보를 저장하고 그 내용을 관리하는 기능을 함.</w:t>
            </w:r>
          </w:p>
        </w:tc>
      </w:tr>
    </w:tbl>
    <w:p w14:paraId="42D04CB0" w14:textId="77777777" w:rsidR="00EA345C" w:rsidRPr="006352D4" w:rsidRDefault="00EA345C" w:rsidP="00EA345C"/>
    <w:p w14:paraId="4C1AE6B6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3F11A7BD" w14:textId="77777777" w:rsidR="00EA345C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회원가입 시 압력한 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받는다.</w:t>
      </w:r>
    </w:p>
    <w:p w14:paraId="235CCC69" w14:textId="77777777" w:rsidR="00EA345C" w:rsidRPr="004F3B28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그 내용을</w:t>
      </w:r>
      <w:r>
        <w:t xml:space="preserve"> </w:t>
      </w:r>
      <w:r>
        <w:rPr>
          <w:rFonts w:hint="eastAsia"/>
        </w:rPr>
        <w:t>기준으로 하고 사용자가 작성한 게시물들도 같이 저장되도록 한다.</w:t>
      </w:r>
    </w:p>
    <w:p w14:paraId="3A1AAE50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2C9E088F" w14:textId="77777777" w:rsidR="00EA345C" w:rsidRDefault="00EA345C" w:rsidP="00EA345C">
      <w:r>
        <w:rPr>
          <w:rFonts w:hint="eastAsia"/>
        </w:rPr>
        <w:t>주액터 :</w:t>
      </w:r>
      <w:r>
        <w:t xml:space="preserve"> </w:t>
      </w:r>
      <w:r>
        <w:rPr>
          <w:rFonts w:hint="eastAsia"/>
        </w:rPr>
        <w:t>시스템 관리자</w:t>
      </w:r>
    </w:p>
    <w:p w14:paraId="45BB1317" w14:textId="77777777" w:rsidR="00EA345C" w:rsidRPr="004F3B28" w:rsidRDefault="00EA345C" w:rsidP="00EA345C">
      <w:r>
        <w:rPr>
          <w:rFonts w:hint="eastAsia"/>
        </w:rPr>
        <w:t xml:space="preserve">보조 액터 </w:t>
      </w:r>
      <w:r>
        <w:t xml:space="preserve">: </w:t>
      </w:r>
      <w:r>
        <w:rPr>
          <w:rFonts w:hint="eastAsia"/>
        </w:rPr>
        <w:t>인증 시스템</w:t>
      </w:r>
    </w:p>
    <w:p w14:paraId="34D83B96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 순위</w:t>
      </w:r>
    </w:p>
    <w:p w14:paraId="6672C859" w14:textId="77777777" w:rsidR="00EA345C" w:rsidRDefault="00EA345C" w:rsidP="00EA345C">
      <w:r>
        <w:rPr>
          <w:rFonts w:hint="eastAsia"/>
        </w:rPr>
        <w:t xml:space="preserve">중요도 </w:t>
      </w:r>
      <w:r>
        <w:t xml:space="preserve">: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5C7CFCE2" w14:textId="77777777" w:rsidR="00EA345C" w:rsidRDefault="00EA345C" w:rsidP="00EA345C">
      <w:r>
        <w:rPr>
          <w:rFonts w:hint="eastAsia"/>
        </w:rPr>
        <w:t xml:space="preserve">1순위 </w:t>
      </w:r>
      <w:r>
        <w:t xml:space="preserve">: </w:t>
      </w:r>
      <w:r>
        <w:rPr>
          <w:rFonts w:hint="eastAsia"/>
        </w:rPr>
        <w:t>회원가입 시 입력한 정보를 시스템에 저장하고 관리함.</w:t>
      </w:r>
    </w:p>
    <w:p w14:paraId="41FE6249" w14:textId="77777777" w:rsidR="00EA345C" w:rsidRPr="00B05C40" w:rsidRDefault="00EA345C" w:rsidP="00EA345C">
      <w:r>
        <w:rPr>
          <w:rFonts w:hint="eastAsia"/>
        </w:rPr>
        <w:t xml:space="preserve">2순위 </w:t>
      </w:r>
      <w:r>
        <w:t xml:space="preserve">: </w:t>
      </w:r>
      <w:r>
        <w:rPr>
          <w:rFonts w:hint="eastAsia"/>
        </w:rPr>
        <w:t>사용자가 게시물 작성 시 그 내용을 정보 아래에 저장.</w:t>
      </w:r>
    </w:p>
    <w:p w14:paraId="570D71D8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39D557D1" w14:textId="77777777" w:rsidR="00EA345C" w:rsidRPr="00DB072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사용자들의 회원가입 정보가 저장되어 있어야 함.</w:t>
      </w:r>
    </w:p>
    <w:p w14:paraId="4896B96D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595475E5" w14:textId="77777777" w:rsidR="00EA345C" w:rsidRPr="00B44E0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선행조건의 정보를 기준으로 사용자가 작성한 게시물등을 관리함.</w:t>
      </w:r>
    </w:p>
    <w:p w14:paraId="183BB03B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44E47956" w14:textId="77777777" w:rsidR="00EA345C" w:rsidRDefault="00EA345C" w:rsidP="00EA345C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회원가입한 정보를 데이터베이스에 저장한다.</w:t>
      </w:r>
    </w:p>
    <w:p w14:paraId="0C0FB109" w14:textId="77777777" w:rsidR="00EA345C" w:rsidRDefault="00EA345C" w:rsidP="00EA345C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그 내용을 기준으로 삼아 게시글을 저장할 수 있도록 한다.</w:t>
      </w:r>
    </w:p>
    <w:p w14:paraId="5107631C" w14:textId="77777777" w:rsidR="00EA345C" w:rsidRPr="00CD6D26" w:rsidRDefault="00EA345C" w:rsidP="00EA345C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사용자가 게시글 작성 시 게시글을 데이터 베이스에 저장한다.</w:t>
      </w:r>
    </w:p>
    <w:p w14:paraId="237215E5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6ABEBB2B" w14:textId="77777777" w:rsidR="00EA345C" w:rsidRPr="0046533B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정보를 다루는 사항이므로 보안 사항이 필요함.</w:t>
      </w:r>
    </w:p>
    <w:p w14:paraId="39863641" w14:textId="77777777" w:rsidR="00DA2E7F" w:rsidRPr="00EA345C" w:rsidRDefault="00DA2E7F" w:rsidP="00B553C0"/>
    <w:p w14:paraId="76580905" w14:textId="7C2A4FA1" w:rsidR="00FD096D" w:rsidRDefault="00FD096D" w:rsidP="00FD096D">
      <w:pPr>
        <w:pStyle w:val="2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랜덤쪽지</w:t>
      </w:r>
      <w:r w:rsidR="00E21383">
        <w:rPr>
          <w:rFonts w:hint="eastAsia"/>
        </w:rPr>
        <w:t xml:space="preserve"> </w:t>
      </w:r>
      <w:r w:rsidR="00E21383">
        <w:rPr>
          <w:rFonts w:hint="eastAsia"/>
        </w:rPr>
        <w:t>관리</w:t>
      </w:r>
      <w:bookmarkStart w:id="19" w:name="_GoBack"/>
      <w:bookmarkEnd w:id="1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FD096D" w:rsidRPr="00B553C0" w14:paraId="175984B5" w14:textId="77777777" w:rsidTr="00637D98">
        <w:tc>
          <w:tcPr>
            <w:tcW w:w="8495" w:type="dxa"/>
          </w:tcPr>
          <w:p w14:paraId="2A5EF13D" w14:textId="3FC250EB" w:rsidR="00FD096D" w:rsidRDefault="00637D98" w:rsidP="00637D98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사용자는 이 어플을 사용하는 누군가에게 쪽지를 보낼 수 있다.</w:t>
            </w:r>
            <w:r>
              <w:t xml:space="preserve"> </w:t>
            </w:r>
            <w:r>
              <w:rPr>
                <w:rFonts w:hint="eastAsia"/>
              </w:rPr>
              <w:t>쪽지는 랜덤으로 다른 사람에게 보내진다.</w:t>
            </w:r>
            <w:r>
              <w:t xml:space="preserve"> </w:t>
            </w:r>
            <w:r>
              <w:rPr>
                <w:rFonts w:hint="eastAsia"/>
              </w:rPr>
              <w:t>쪽지를 받은 사용자는 다시 전달하거나 버릴 수 있다.</w:t>
            </w:r>
            <w:r>
              <w:t xml:space="preserve"> </w:t>
            </w:r>
            <w:r>
              <w:rPr>
                <w:rFonts w:hint="eastAsia"/>
              </w:rPr>
              <w:t xml:space="preserve">한번 밖에 회신이 </w:t>
            </w:r>
            <w:r w:rsidR="006C3A27">
              <w:rPr>
                <w:rFonts w:hint="eastAsia"/>
              </w:rPr>
              <w:t>되지 않는다.</w:t>
            </w:r>
          </w:p>
        </w:tc>
      </w:tr>
    </w:tbl>
    <w:p w14:paraId="6044DB89" w14:textId="77777777" w:rsidR="00FD096D" w:rsidRDefault="00FD096D" w:rsidP="00FD096D"/>
    <w:p w14:paraId="4CA6F10F" w14:textId="77777777" w:rsidR="00FD096D" w:rsidRPr="00DE4990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3B7AA192" w14:textId="1CC54305" w:rsidR="00FD096D" w:rsidRPr="00423ED7" w:rsidRDefault="00E149D2" w:rsidP="00FD096D">
      <w:pPr>
        <w:jc w:val="center"/>
      </w:pPr>
      <w:r>
        <w:rPr>
          <w:noProof/>
        </w:rPr>
        <w:drawing>
          <wp:inline distT="0" distB="0" distL="0" distR="0" wp14:anchorId="56A8CFC3" wp14:editId="3C8D84D8">
            <wp:extent cx="5400675" cy="2912745"/>
            <wp:effectExtent l="0" t="0" r="9525" b="190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51EB3" w14:textId="77777777" w:rsidR="00FD096D" w:rsidRPr="00423ED7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FD096D" w14:paraId="7F2AA846" w14:textId="77777777" w:rsidTr="00637D98">
        <w:tc>
          <w:tcPr>
            <w:tcW w:w="2462" w:type="dxa"/>
            <w:vAlign w:val="center"/>
          </w:tcPr>
          <w:p w14:paraId="75C7AFDC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08B28E46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4508D6F1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D096D" w14:paraId="4600D1A8" w14:textId="77777777" w:rsidTr="00637D98">
        <w:tc>
          <w:tcPr>
            <w:tcW w:w="2462" w:type="dxa"/>
            <w:vAlign w:val="center"/>
          </w:tcPr>
          <w:p w14:paraId="228685A2" w14:textId="51C93726" w:rsidR="00FD096D" w:rsidRDefault="000649BE" w:rsidP="00637D98">
            <w:pPr>
              <w:spacing w:after="0"/>
            </w:pPr>
            <w:r>
              <w:rPr>
                <w:rFonts w:hint="eastAsia"/>
              </w:rPr>
              <w:t>사용자1</w:t>
            </w:r>
          </w:p>
        </w:tc>
        <w:tc>
          <w:tcPr>
            <w:tcW w:w="1935" w:type="dxa"/>
          </w:tcPr>
          <w:p w14:paraId="1DC1699A" w14:textId="77777777" w:rsidR="00FD096D" w:rsidRDefault="00FD096D" w:rsidP="00637D98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1FFCF2F1" w14:textId="30AEC201" w:rsidR="00FD096D" w:rsidRDefault="00FD096D" w:rsidP="00637D98">
            <w:pPr>
              <w:spacing w:after="0"/>
            </w:pPr>
            <w:r>
              <w:rPr>
                <w:rFonts w:hint="eastAsia"/>
              </w:rPr>
              <w:t xml:space="preserve">어플을 사용하는 사람으로 </w:t>
            </w:r>
            <w:r w:rsidR="000649BE">
              <w:rPr>
                <w:rFonts w:hint="eastAsia"/>
              </w:rPr>
              <w:t>쪽지를 게시 가능</w:t>
            </w:r>
          </w:p>
        </w:tc>
      </w:tr>
      <w:tr w:rsidR="00FD096D" w14:paraId="704AE1D9" w14:textId="77777777" w:rsidTr="00637D98">
        <w:tc>
          <w:tcPr>
            <w:tcW w:w="2462" w:type="dxa"/>
            <w:vAlign w:val="center"/>
          </w:tcPr>
          <w:p w14:paraId="2877E629" w14:textId="5AA39CF5" w:rsidR="00FD096D" w:rsidRDefault="000649BE" w:rsidP="00637D98">
            <w:pPr>
              <w:spacing w:after="0"/>
            </w:pPr>
            <w:r>
              <w:rPr>
                <w:rFonts w:hint="eastAsia"/>
              </w:rPr>
              <w:t>사용자2</w:t>
            </w:r>
          </w:p>
        </w:tc>
        <w:tc>
          <w:tcPr>
            <w:tcW w:w="1935" w:type="dxa"/>
          </w:tcPr>
          <w:p w14:paraId="1AC57B5A" w14:textId="77777777" w:rsidR="00FD096D" w:rsidRDefault="00FD096D" w:rsidP="00637D98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2519F7F9" w14:textId="5E7EEF2B" w:rsidR="00FD096D" w:rsidRDefault="000649BE" w:rsidP="00637D98">
            <w:pPr>
              <w:spacing w:after="0"/>
            </w:pPr>
            <w:r>
              <w:rPr>
                <w:rFonts w:hint="eastAsia"/>
              </w:rPr>
              <w:t>어플을 사용하는 사람으로 쪽지를 받고,</w:t>
            </w:r>
            <w:r>
              <w:t xml:space="preserve"> </w:t>
            </w:r>
            <w:r>
              <w:rPr>
                <w:rFonts w:hint="eastAsia"/>
              </w:rPr>
              <w:t>그에 대한 답변 쪽지를 전달 가능</w:t>
            </w:r>
          </w:p>
        </w:tc>
      </w:tr>
      <w:tr w:rsidR="000649BE" w14:paraId="2E5462C6" w14:textId="77777777" w:rsidTr="00637D98">
        <w:tc>
          <w:tcPr>
            <w:tcW w:w="2462" w:type="dxa"/>
            <w:vAlign w:val="center"/>
          </w:tcPr>
          <w:p w14:paraId="03C72C3C" w14:textId="3E67F4B5" w:rsidR="000649BE" w:rsidRDefault="000649BE" w:rsidP="000649BE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1935" w:type="dxa"/>
          </w:tcPr>
          <w:p w14:paraId="0AF8AA94" w14:textId="52CE9271" w:rsidR="000649BE" w:rsidRDefault="000649BE" w:rsidP="000649BE">
            <w:pPr>
              <w:spacing w:after="0"/>
            </w:pPr>
            <w:r>
              <w:rPr>
                <w:rFonts w:hint="eastAsia"/>
              </w:rPr>
              <w:t>타이머</w:t>
            </w:r>
          </w:p>
        </w:tc>
        <w:tc>
          <w:tcPr>
            <w:tcW w:w="4098" w:type="dxa"/>
            <w:vAlign w:val="center"/>
          </w:tcPr>
          <w:p w14:paraId="00B4ACC3" w14:textId="6125568E" w:rsidR="000649BE" w:rsidRDefault="000649BE" w:rsidP="000649BE">
            <w:pPr>
              <w:spacing w:after="0"/>
            </w:pPr>
            <w:r>
              <w:rPr>
                <w:rFonts w:hint="eastAsia"/>
              </w:rPr>
              <w:t>24시간동안 쪽지를 읽지 않거나 쪽지를 받은 사람들은 쪽지를 삭제</w:t>
            </w:r>
          </w:p>
        </w:tc>
      </w:tr>
      <w:tr w:rsidR="000649BE" w14:paraId="023F2BC2" w14:textId="77777777" w:rsidTr="00637D98">
        <w:tc>
          <w:tcPr>
            <w:tcW w:w="2462" w:type="dxa"/>
            <w:vAlign w:val="center"/>
          </w:tcPr>
          <w:p w14:paraId="29258190" w14:textId="4C293CF3" w:rsidR="000649BE" w:rsidRDefault="000649BE" w:rsidP="000649BE">
            <w:pPr>
              <w:spacing w:after="0"/>
            </w:pPr>
            <w:r>
              <w:rPr>
                <w:rFonts w:hint="eastAsia"/>
              </w:rPr>
              <w:t>관리자</w:t>
            </w:r>
          </w:p>
        </w:tc>
        <w:tc>
          <w:tcPr>
            <w:tcW w:w="1935" w:type="dxa"/>
          </w:tcPr>
          <w:p w14:paraId="1EE84B15" w14:textId="16330FEB" w:rsidR="000649BE" w:rsidRDefault="000649BE" w:rsidP="000649B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50951478" w14:textId="1EA25489" w:rsidR="000649BE" w:rsidRDefault="000649BE" w:rsidP="000649BE">
            <w:pPr>
              <w:spacing w:after="0"/>
            </w:pPr>
            <w:r>
              <w:rPr>
                <w:rFonts w:hint="eastAsia"/>
              </w:rPr>
              <w:t>쪽지를 랜덤으로 다른 사용자에게 전해줌</w:t>
            </w:r>
          </w:p>
        </w:tc>
      </w:tr>
    </w:tbl>
    <w:p w14:paraId="765E06AA" w14:textId="77777777" w:rsidR="00FD096D" w:rsidRDefault="00FD096D" w:rsidP="00FD096D"/>
    <w:p w14:paraId="1032B111" w14:textId="77777777" w:rsidR="00FD096D" w:rsidRPr="008A0A3D" w:rsidRDefault="00FD096D" w:rsidP="00FD096D"/>
    <w:p w14:paraId="03BF9A71" w14:textId="77777777" w:rsidR="00FD096D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FD096D" w14:paraId="2F4C182C" w14:textId="77777777" w:rsidTr="00637D98">
        <w:tc>
          <w:tcPr>
            <w:tcW w:w="2741" w:type="dxa"/>
            <w:vAlign w:val="center"/>
          </w:tcPr>
          <w:p w14:paraId="68949C8B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284662E1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D096D" w14:paraId="497C90F9" w14:textId="77777777" w:rsidTr="00637D98">
        <w:tc>
          <w:tcPr>
            <w:tcW w:w="2741" w:type="dxa"/>
            <w:vAlign w:val="center"/>
          </w:tcPr>
          <w:p w14:paraId="15481FF0" w14:textId="29D41E45" w:rsidR="00FD096D" w:rsidRDefault="00391664" w:rsidP="00637D98">
            <w:pPr>
              <w:spacing w:after="0"/>
              <w:jc w:val="center"/>
            </w:pPr>
            <w:r>
              <w:rPr>
                <w:rFonts w:hint="eastAsia"/>
              </w:rPr>
              <w:t>랜덤쪽지 관리 시스템</w:t>
            </w:r>
          </w:p>
        </w:tc>
        <w:tc>
          <w:tcPr>
            <w:tcW w:w="5754" w:type="dxa"/>
            <w:vAlign w:val="center"/>
          </w:tcPr>
          <w:p w14:paraId="0AFDE666" w14:textId="6086069C" w:rsidR="00FD096D" w:rsidRDefault="00391664" w:rsidP="00637D98">
            <w:pPr>
              <w:spacing w:after="0"/>
            </w:pPr>
            <w:r>
              <w:rPr>
                <w:rFonts w:hint="eastAsia"/>
              </w:rPr>
              <w:t>쪽지를 관리해주는 시스템</w:t>
            </w:r>
          </w:p>
        </w:tc>
      </w:tr>
    </w:tbl>
    <w:p w14:paraId="132B99F4" w14:textId="77777777" w:rsidR="00FD096D" w:rsidRPr="001D29E9" w:rsidRDefault="00FD096D" w:rsidP="00FD096D"/>
    <w:p w14:paraId="0ABDD693" w14:textId="1CA20833" w:rsidR="00FD096D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F60761">
        <w:rPr>
          <w:rFonts w:hint="eastAsia"/>
        </w:rPr>
        <w:t>쪽지</w:t>
      </w:r>
      <w:r w:rsidR="00F60761">
        <w:rPr>
          <w:rFonts w:hint="eastAsia"/>
        </w:rPr>
        <w:t xml:space="preserve"> </w:t>
      </w:r>
      <w:r w:rsidR="00F60761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FD096D" w14:paraId="5C371B25" w14:textId="77777777" w:rsidTr="00637D98">
        <w:tc>
          <w:tcPr>
            <w:tcW w:w="8703" w:type="dxa"/>
          </w:tcPr>
          <w:p w14:paraId="2FDD69F8" w14:textId="58710DED" w:rsidR="00FD096D" w:rsidRDefault="00F60761" w:rsidP="00637D98">
            <w:pPr>
              <w:rPr>
                <w:i/>
              </w:rPr>
            </w:pPr>
            <w:r>
              <w:rPr>
                <w:rFonts w:hint="eastAsia"/>
                <w:i/>
              </w:rPr>
              <w:t>사용자가 보낸 쪽지를 랜덤으로 매칭시켜 준다.</w:t>
            </w:r>
          </w:p>
        </w:tc>
      </w:tr>
    </w:tbl>
    <w:p w14:paraId="4919424B" w14:textId="77777777" w:rsidR="00FD096D" w:rsidRPr="00360149" w:rsidRDefault="00FD096D" w:rsidP="00FD096D"/>
    <w:p w14:paraId="691107A4" w14:textId="77777777" w:rsidR="00FD096D" w:rsidRDefault="00FD096D" w:rsidP="00FD096D">
      <w:pPr>
        <w:pStyle w:val="4"/>
      </w:pPr>
      <w:r>
        <w:rPr>
          <w:rFonts w:hint="eastAsia"/>
        </w:rPr>
        <w:t>개요</w:t>
      </w:r>
    </w:p>
    <w:p w14:paraId="4D5F1AF5" w14:textId="6949700F" w:rsidR="00FD096D" w:rsidRDefault="00F60761" w:rsidP="00FD096D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쪽지를 적어서 보낸다.</w:t>
      </w:r>
    </w:p>
    <w:p w14:paraId="549A16EC" w14:textId="458143EA" w:rsidR="00FD096D" w:rsidRDefault="00F60761" w:rsidP="00FD096D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쪽지가 랜덤으로 다른 사용자에게 전달된다.</w:t>
      </w:r>
    </w:p>
    <w:p w14:paraId="366E477B" w14:textId="6011A270" w:rsidR="00FD096D" w:rsidRDefault="00F60761" w:rsidP="00FD096D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수신받은 사용자는 다시 답변이나 쪽지를 삭제할 수 있다.</w:t>
      </w:r>
    </w:p>
    <w:p w14:paraId="3FB91B2A" w14:textId="64F80485" w:rsidR="00FD096D" w:rsidRPr="00BF58E9" w:rsidRDefault="00F60761" w:rsidP="00FD096D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 xml:space="preserve">재전달 받은 사용자는 </w:t>
      </w:r>
      <w:r w:rsidR="00BB104A">
        <w:rPr>
          <w:rFonts w:hint="eastAsia"/>
        </w:rPr>
        <w:t>다시</w:t>
      </w:r>
      <w:r w:rsidR="00BB104A">
        <w:t xml:space="preserve"> </w:t>
      </w:r>
      <w:r w:rsidR="00BB104A">
        <w:rPr>
          <w:rFonts w:hint="eastAsia"/>
        </w:rPr>
        <w:t>똑 같은 사람에게 보낼 수는 없다.</w:t>
      </w:r>
    </w:p>
    <w:p w14:paraId="3B540029" w14:textId="77777777" w:rsidR="00FD096D" w:rsidRDefault="00FD096D" w:rsidP="00FD096D">
      <w:pPr>
        <w:pStyle w:val="4"/>
      </w:pPr>
      <w:r>
        <w:rPr>
          <w:rFonts w:hint="eastAsia"/>
        </w:rPr>
        <w:t>관련 액터</w:t>
      </w:r>
    </w:p>
    <w:p w14:paraId="2096FFEF" w14:textId="77777777" w:rsidR="00FD096D" w:rsidRDefault="00FD096D" w:rsidP="00FD096D">
      <w:r>
        <w:rPr>
          <w:rFonts w:hint="eastAsia"/>
        </w:rPr>
        <w:t>주액터: 시스템사용자(고민자, 답변자)</w:t>
      </w:r>
    </w:p>
    <w:p w14:paraId="5BE541E6" w14:textId="1DAB4510" w:rsidR="00FD096D" w:rsidRDefault="00FD096D" w:rsidP="00FD096D">
      <w:r>
        <w:rPr>
          <w:rFonts w:hint="eastAsia"/>
        </w:rPr>
        <w:t xml:space="preserve">보조액터 : </w:t>
      </w:r>
      <w:r w:rsidR="00BB104A">
        <w:rPr>
          <w:rFonts w:hint="eastAsia"/>
        </w:rPr>
        <w:t>시스템 관리자</w:t>
      </w:r>
    </w:p>
    <w:p w14:paraId="051DF8BD" w14:textId="77777777" w:rsidR="00FD096D" w:rsidRDefault="00FD096D" w:rsidP="00FD096D"/>
    <w:p w14:paraId="69DC1884" w14:textId="77777777" w:rsidR="00FD096D" w:rsidRDefault="00FD096D" w:rsidP="00FD096D">
      <w:pPr>
        <w:pStyle w:val="4"/>
      </w:pPr>
      <w:r>
        <w:rPr>
          <w:rFonts w:hint="eastAsia"/>
        </w:rPr>
        <w:t>우선순위</w:t>
      </w:r>
    </w:p>
    <w:p w14:paraId="3BA56016" w14:textId="77777777" w:rsidR="00FD096D" w:rsidRDefault="00FD096D" w:rsidP="00FD096D">
      <w:r>
        <w:rPr>
          <w:rFonts w:hint="eastAsia"/>
        </w:rPr>
        <w:t>중요도: 상, 난이도: 상</w:t>
      </w:r>
    </w:p>
    <w:p w14:paraId="5264078E" w14:textId="5431D335" w:rsidR="00FD096D" w:rsidRDefault="00FD096D" w:rsidP="00FD096D">
      <w:r>
        <w:rPr>
          <w:rFonts w:hint="eastAsia"/>
        </w:rPr>
        <w:t xml:space="preserve">1 순위 : </w:t>
      </w:r>
      <w:r w:rsidR="00BB104A">
        <w:rPr>
          <w:rFonts w:hint="eastAsia"/>
        </w:rPr>
        <w:t>랜덤 매칭</w:t>
      </w:r>
    </w:p>
    <w:p w14:paraId="6282AB13" w14:textId="5E3138DD" w:rsidR="00FD096D" w:rsidRPr="001D29E9" w:rsidRDefault="00FD096D" w:rsidP="00FD096D">
      <w:r>
        <w:rPr>
          <w:rFonts w:hint="eastAsia"/>
        </w:rPr>
        <w:lastRenderedPageBreak/>
        <w:t xml:space="preserve">2 순위 : </w:t>
      </w:r>
      <w:r w:rsidR="00BB104A">
        <w:rPr>
          <w:rFonts w:hint="eastAsia"/>
        </w:rPr>
        <w:t>쪽지 수신/회신 여부</w:t>
      </w:r>
    </w:p>
    <w:p w14:paraId="49E9E599" w14:textId="77777777" w:rsidR="00FD096D" w:rsidRDefault="00FD096D" w:rsidP="00FD096D">
      <w:pPr>
        <w:pStyle w:val="4"/>
      </w:pPr>
      <w:r>
        <w:rPr>
          <w:rFonts w:hint="eastAsia"/>
        </w:rPr>
        <w:t>선행 조건</w:t>
      </w:r>
    </w:p>
    <w:p w14:paraId="2D19F56D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57E91E14" w14:textId="77777777" w:rsidR="00FD096D" w:rsidRPr="001A4CEA" w:rsidRDefault="00FD096D" w:rsidP="00FD096D">
      <w:pPr>
        <w:pStyle w:val="af8"/>
        <w:spacing w:after="0"/>
        <w:ind w:leftChars="0"/>
      </w:pPr>
    </w:p>
    <w:p w14:paraId="2533CA0C" w14:textId="77777777" w:rsidR="00FD096D" w:rsidRDefault="00FD096D" w:rsidP="00FD096D">
      <w:pPr>
        <w:pStyle w:val="4"/>
      </w:pPr>
      <w:r>
        <w:rPr>
          <w:rFonts w:hint="eastAsia"/>
        </w:rPr>
        <w:t>후행 조건</w:t>
      </w:r>
    </w:p>
    <w:p w14:paraId="4EDAED99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3FD9EC1C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643CCBC" w14:textId="77777777" w:rsidR="00FD096D" w:rsidRPr="001D29E9" w:rsidRDefault="00FD096D" w:rsidP="00FD096D">
      <w:pPr>
        <w:pStyle w:val="af8"/>
        <w:spacing w:after="0"/>
        <w:ind w:leftChars="0"/>
      </w:pPr>
    </w:p>
    <w:p w14:paraId="1212049E" w14:textId="77777777" w:rsidR="00FD096D" w:rsidRDefault="00FD096D" w:rsidP="00FD096D">
      <w:pPr>
        <w:pStyle w:val="4"/>
      </w:pPr>
      <w:r>
        <w:rPr>
          <w:rFonts w:hint="eastAsia"/>
        </w:rPr>
        <w:t>시나리오</w:t>
      </w:r>
    </w:p>
    <w:p w14:paraId="5847DD57" w14:textId="77777777" w:rsidR="00FD096D" w:rsidRDefault="00FD096D" w:rsidP="00FD096D">
      <w:r>
        <w:rPr>
          <w:rFonts w:hint="eastAsia"/>
          <w:b/>
          <w:bCs/>
        </w:rPr>
        <w:t>기본 시나리오:</w:t>
      </w:r>
    </w:p>
    <w:p w14:paraId="5803386F" w14:textId="77777777" w:rsidR="00FD096D" w:rsidRDefault="00FD096D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619FEF86" w14:textId="597C69CF" w:rsidR="00BB104A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메뉴바에 쪽지를 클릭한다.</w:t>
      </w:r>
    </w:p>
    <w:p w14:paraId="1732CAE4" w14:textId="38411B76" w:rsidR="00FD096D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쪽지를 작성하고 보낸다.</w:t>
      </w:r>
      <w:r w:rsidR="00FD096D">
        <w:rPr>
          <w:rFonts w:hint="eastAsia"/>
        </w:rPr>
        <w:t>.</w:t>
      </w:r>
    </w:p>
    <w:p w14:paraId="129E4A46" w14:textId="1BB3AD39" w:rsidR="00FD096D" w:rsidRPr="003443D3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24시간이 지나기 전까지 기다린다.</w:t>
      </w:r>
    </w:p>
    <w:p w14:paraId="5D9410CE" w14:textId="77777777" w:rsidR="00FD096D" w:rsidRPr="00F94F89" w:rsidRDefault="00FD096D" w:rsidP="00FD096D"/>
    <w:p w14:paraId="1455A394" w14:textId="77777777" w:rsidR="00FD096D" w:rsidRDefault="00FD096D" w:rsidP="00FD096D">
      <w:pPr>
        <w:pStyle w:val="4"/>
      </w:pPr>
      <w:r>
        <w:rPr>
          <w:rFonts w:hint="eastAsia"/>
        </w:rPr>
        <w:t>비기능적 요구사항</w:t>
      </w:r>
    </w:p>
    <w:p w14:paraId="34711818" w14:textId="77777777" w:rsidR="00FD096D" w:rsidRDefault="00FD096D" w:rsidP="00FD096D">
      <w:r>
        <w:rPr>
          <w:rFonts w:hint="eastAsia"/>
        </w:rPr>
        <w:t>해당 없음</w:t>
      </w:r>
    </w:p>
    <w:p w14:paraId="7D6DBBD2" w14:textId="78916301" w:rsidR="00FD096D" w:rsidRDefault="00FD096D" w:rsidP="00FD096D"/>
    <w:p w14:paraId="3D839B24" w14:textId="3D27ABB1" w:rsidR="00A05591" w:rsidRDefault="00A05591" w:rsidP="00A05591">
      <w:pPr>
        <w:pStyle w:val="2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마인드</w:t>
      </w:r>
      <w:r>
        <w:rPr>
          <w:rFonts w:hint="eastAsia"/>
        </w:rPr>
        <w:t xml:space="preserve"> </w:t>
      </w:r>
      <w:r>
        <w:rPr>
          <w:rFonts w:hint="eastAsia"/>
        </w:rPr>
        <w:t>포스트잇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05591" w:rsidRPr="00B553C0" w14:paraId="3F75114E" w14:textId="77777777" w:rsidTr="00337F7E">
        <w:tc>
          <w:tcPr>
            <w:tcW w:w="8495" w:type="dxa"/>
          </w:tcPr>
          <w:p w14:paraId="7CE38512" w14:textId="21E7B9CB" w:rsidR="00A05591" w:rsidRDefault="00132864" w:rsidP="00337F7E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사용자는</w:t>
            </w:r>
            <w:r w:rsidR="00A05591">
              <w:rPr>
                <w:rFonts w:hint="eastAsia"/>
              </w:rPr>
              <w:t>.</w:t>
            </w:r>
            <w:r>
              <w:t xml:space="preserve"> </w:t>
            </w:r>
            <w:r w:rsidR="008C4891">
              <w:rPr>
                <w:rFonts w:hint="eastAsia"/>
              </w:rPr>
              <w:t>3일마다 초기화되는 질문을 대답할 수 있는 포스트잇을 게시할 수 있다.</w:t>
            </w:r>
          </w:p>
        </w:tc>
      </w:tr>
    </w:tbl>
    <w:p w14:paraId="0925AA4A" w14:textId="77777777" w:rsidR="00A05591" w:rsidRDefault="00A05591" w:rsidP="00A05591"/>
    <w:p w14:paraId="0502A144" w14:textId="77777777" w:rsidR="00A05591" w:rsidRPr="00DE4990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50F17303" w14:textId="5CAE4AD8" w:rsidR="00A05591" w:rsidRPr="00423ED7" w:rsidRDefault="008C4891" w:rsidP="00A05591">
      <w:pPr>
        <w:jc w:val="center"/>
      </w:pPr>
      <w:r>
        <w:rPr>
          <w:noProof/>
        </w:rPr>
        <w:drawing>
          <wp:inline distT="0" distB="0" distL="0" distR="0" wp14:anchorId="257A350F" wp14:editId="4D1AC12D">
            <wp:extent cx="5400675" cy="3704590"/>
            <wp:effectExtent l="0" t="0" r="952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6149A" w14:textId="77777777" w:rsidR="00A05591" w:rsidRPr="00423ED7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A05591" w14:paraId="1A86E853" w14:textId="77777777" w:rsidTr="00337F7E">
        <w:tc>
          <w:tcPr>
            <w:tcW w:w="2462" w:type="dxa"/>
            <w:vAlign w:val="center"/>
          </w:tcPr>
          <w:p w14:paraId="04E141F9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50ACA1C2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09C66114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A05591" w14:paraId="29803149" w14:textId="77777777" w:rsidTr="00337F7E">
        <w:tc>
          <w:tcPr>
            <w:tcW w:w="2462" w:type="dxa"/>
            <w:vAlign w:val="center"/>
          </w:tcPr>
          <w:p w14:paraId="448B8A80" w14:textId="1671BC4F" w:rsidR="00A05591" w:rsidRDefault="00A05591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1935" w:type="dxa"/>
          </w:tcPr>
          <w:p w14:paraId="384D1BE1" w14:textId="77777777" w:rsidR="00A05591" w:rsidRDefault="00A05591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0133563E" w14:textId="4025B951" w:rsidR="00A05591" w:rsidRDefault="00A05591" w:rsidP="00337F7E">
            <w:pPr>
              <w:spacing w:after="0"/>
            </w:pPr>
            <w:r>
              <w:rPr>
                <w:rFonts w:hint="eastAsia"/>
              </w:rPr>
              <w:t xml:space="preserve">어플을 사용하는 사람으로 </w:t>
            </w:r>
            <w:r w:rsidR="008C4891">
              <w:rPr>
                <w:rFonts w:hint="eastAsia"/>
              </w:rPr>
              <w:t>포스트잇을</w:t>
            </w:r>
            <w:r>
              <w:rPr>
                <w:rFonts w:hint="eastAsia"/>
              </w:rPr>
              <w:t xml:space="preserve"> 게시 가능</w:t>
            </w:r>
          </w:p>
        </w:tc>
      </w:tr>
      <w:tr w:rsidR="00A05591" w14:paraId="05880B37" w14:textId="77777777" w:rsidTr="00337F7E">
        <w:tc>
          <w:tcPr>
            <w:tcW w:w="2462" w:type="dxa"/>
            <w:vAlign w:val="center"/>
          </w:tcPr>
          <w:p w14:paraId="35EF902B" w14:textId="366E8267" w:rsidR="00A05591" w:rsidRDefault="008C4891" w:rsidP="00337F7E">
            <w:pPr>
              <w:spacing w:after="0"/>
            </w:pPr>
            <w:r>
              <w:rPr>
                <w:rFonts w:hint="eastAsia"/>
              </w:rPr>
              <w:t>배너시스템</w:t>
            </w:r>
          </w:p>
        </w:tc>
        <w:tc>
          <w:tcPr>
            <w:tcW w:w="1935" w:type="dxa"/>
          </w:tcPr>
          <w:p w14:paraId="427A8E03" w14:textId="7E4FD02E" w:rsidR="00A05591" w:rsidRDefault="008C4891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72A6D6B6" w14:textId="4D505B29" w:rsidR="00A05591" w:rsidRDefault="008C4891" w:rsidP="00337F7E">
            <w:pPr>
              <w:spacing w:after="0"/>
            </w:pPr>
            <w:r>
              <w:rPr>
                <w:rFonts w:hint="eastAsia"/>
              </w:rPr>
              <w:t>사용자들이 고민하고 작성할 수 있는 질문을 게시</w:t>
            </w:r>
          </w:p>
        </w:tc>
      </w:tr>
      <w:tr w:rsidR="00A05591" w14:paraId="267689CC" w14:textId="77777777" w:rsidTr="00337F7E">
        <w:tc>
          <w:tcPr>
            <w:tcW w:w="2462" w:type="dxa"/>
            <w:vAlign w:val="center"/>
          </w:tcPr>
          <w:p w14:paraId="4F2303A3" w14:textId="2B15E611" w:rsidR="00A05591" w:rsidRDefault="008C4891" w:rsidP="00337F7E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1935" w:type="dxa"/>
          </w:tcPr>
          <w:p w14:paraId="0D4F6912" w14:textId="77777777" w:rsidR="00A05591" w:rsidRDefault="00A05591" w:rsidP="00337F7E">
            <w:pPr>
              <w:spacing w:after="0"/>
            </w:pPr>
            <w:r>
              <w:rPr>
                <w:rFonts w:hint="eastAsia"/>
              </w:rPr>
              <w:t>타이머</w:t>
            </w:r>
          </w:p>
        </w:tc>
        <w:tc>
          <w:tcPr>
            <w:tcW w:w="4098" w:type="dxa"/>
            <w:vAlign w:val="center"/>
          </w:tcPr>
          <w:p w14:paraId="3A7E9DBF" w14:textId="3AFCDAC6" w:rsidR="00A05591" w:rsidRDefault="008A507D" w:rsidP="00337F7E">
            <w:pPr>
              <w:spacing w:after="0"/>
            </w:pPr>
            <w:r>
              <w:rPr>
                <w:rFonts w:hint="eastAsia"/>
              </w:rPr>
              <w:t>3일동안 질문이 게시되고 초기화됨.</w:t>
            </w:r>
          </w:p>
        </w:tc>
      </w:tr>
    </w:tbl>
    <w:p w14:paraId="4E798240" w14:textId="77777777" w:rsidR="00A05591" w:rsidRDefault="00A05591" w:rsidP="00A05591"/>
    <w:p w14:paraId="2686AF83" w14:textId="77777777" w:rsidR="00A05591" w:rsidRPr="008A0A3D" w:rsidRDefault="00A05591" w:rsidP="00A05591"/>
    <w:p w14:paraId="1807FB66" w14:textId="77777777" w:rsidR="00A05591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A05591" w14:paraId="608DE03F" w14:textId="77777777" w:rsidTr="00337F7E">
        <w:tc>
          <w:tcPr>
            <w:tcW w:w="2741" w:type="dxa"/>
            <w:vAlign w:val="center"/>
          </w:tcPr>
          <w:p w14:paraId="0544447C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27040704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A05591" w14:paraId="18E529C2" w14:textId="77777777" w:rsidTr="00337F7E">
        <w:tc>
          <w:tcPr>
            <w:tcW w:w="2741" w:type="dxa"/>
            <w:vAlign w:val="center"/>
          </w:tcPr>
          <w:p w14:paraId="3DE0A8C7" w14:textId="637E2B51" w:rsidR="00A05591" w:rsidRDefault="00BC260C" w:rsidP="00337F7E">
            <w:pPr>
              <w:spacing w:after="0"/>
              <w:jc w:val="center"/>
            </w:pPr>
            <w:r>
              <w:rPr>
                <w:rFonts w:hint="eastAsia"/>
              </w:rPr>
              <w:t>마인드</w:t>
            </w:r>
            <w:r w:rsidR="00500E0B">
              <w:rPr>
                <w:rFonts w:hint="eastAsia"/>
              </w:rPr>
              <w:t>포스트잇</w:t>
            </w:r>
            <w:r w:rsidR="00A05591">
              <w:rPr>
                <w:rFonts w:hint="eastAsia"/>
              </w:rPr>
              <w:t xml:space="preserve"> 관리</w:t>
            </w:r>
          </w:p>
        </w:tc>
        <w:tc>
          <w:tcPr>
            <w:tcW w:w="5754" w:type="dxa"/>
            <w:vAlign w:val="center"/>
          </w:tcPr>
          <w:p w14:paraId="6EB7B69A" w14:textId="5D789101" w:rsidR="00A05591" w:rsidRDefault="00BC260C" w:rsidP="00337F7E">
            <w:pPr>
              <w:spacing w:after="0"/>
            </w:pPr>
            <w:r>
              <w:rPr>
                <w:rFonts w:hint="eastAsia"/>
              </w:rPr>
              <w:t>포스팃과 배너의 주제를 관리한다</w:t>
            </w:r>
          </w:p>
        </w:tc>
      </w:tr>
    </w:tbl>
    <w:p w14:paraId="2A7FBC0A" w14:textId="77777777" w:rsidR="00A05591" w:rsidRPr="001D29E9" w:rsidRDefault="00A05591" w:rsidP="00A05591"/>
    <w:p w14:paraId="015D86D5" w14:textId="5A4EA8E2" w:rsidR="00A05591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BC260C">
        <w:rPr>
          <w:rFonts w:hint="eastAsia"/>
        </w:rPr>
        <w:t>마인드포스트잇</w:t>
      </w:r>
      <w:r w:rsidR="00BC260C">
        <w:rPr>
          <w:rFonts w:hint="eastAsia"/>
        </w:rPr>
        <w:t xml:space="preserve"> </w:t>
      </w:r>
      <w:r w:rsidR="00BC260C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05591" w14:paraId="2F4DA099" w14:textId="77777777" w:rsidTr="00337F7E">
        <w:tc>
          <w:tcPr>
            <w:tcW w:w="8703" w:type="dxa"/>
          </w:tcPr>
          <w:p w14:paraId="7C0A3985" w14:textId="5C362466" w:rsidR="00A05591" w:rsidRDefault="00A05591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>사용자</w:t>
            </w:r>
            <w:r w:rsidR="00BC260C">
              <w:rPr>
                <w:rFonts w:hint="eastAsia"/>
                <w:i/>
              </w:rPr>
              <w:t>가 보낸 포스트잇을 관리해준다</w:t>
            </w:r>
          </w:p>
        </w:tc>
      </w:tr>
    </w:tbl>
    <w:p w14:paraId="5016E792" w14:textId="77777777" w:rsidR="00A05591" w:rsidRPr="00360149" w:rsidRDefault="00A05591" w:rsidP="00A05591"/>
    <w:p w14:paraId="19BEABA6" w14:textId="77777777" w:rsidR="00A05591" w:rsidRDefault="00A05591" w:rsidP="00A05591">
      <w:pPr>
        <w:pStyle w:val="4"/>
      </w:pPr>
      <w:r>
        <w:rPr>
          <w:rFonts w:hint="eastAsia"/>
        </w:rPr>
        <w:t>개요</w:t>
      </w:r>
    </w:p>
    <w:p w14:paraId="6D64DB9C" w14:textId="5149317B" w:rsidR="00BC260C" w:rsidRDefault="00BC260C" w:rsidP="00A05591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메뉴바에 마인드포스트잇을 클릭하여 들어간다.</w:t>
      </w:r>
    </w:p>
    <w:p w14:paraId="7FFC178B" w14:textId="4A589CB1" w:rsidR="00BC260C" w:rsidRDefault="00BC260C" w:rsidP="00A05591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주제에 대한 질문을 보고 고민 가능</w:t>
      </w:r>
    </w:p>
    <w:p w14:paraId="1CB809CE" w14:textId="289DC880" w:rsidR="00A05591" w:rsidRPr="00BF58E9" w:rsidRDefault="00A05591" w:rsidP="00BC260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 xml:space="preserve">사용자는 </w:t>
      </w:r>
      <w:r w:rsidR="00BC260C">
        <w:rPr>
          <w:rFonts w:hint="eastAsia"/>
        </w:rPr>
        <w:t>포스트잇을 올린다</w:t>
      </w:r>
    </w:p>
    <w:p w14:paraId="5B5CE21A" w14:textId="77777777" w:rsidR="00A05591" w:rsidRDefault="00A05591" w:rsidP="00A05591">
      <w:pPr>
        <w:pStyle w:val="4"/>
      </w:pPr>
      <w:r>
        <w:rPr>
          <w:rFonts w:hint="eastAsia"/>
        </w:rPr>
        <w:t>관련 액터</w:t>
      </w:r>
    </w:p>
    <w:p w14:paraId="155AD71D" w14:textId="1357C180" w:rsidR="00A05591" w:rsidRDefault="00A05591" w:rsidP="00A05591">
      <w:r>
        <w:rPr>
          <w:rFonts w:hint="eastAsia"/>
        </w:rPr>
        <w:t xml:space="preserve">주액터: </w:t>
      </w:r>
      <w:r w:rsidR="001B0C25">
        <w:rPr>
          <w:rFonts w:hint="eastAsia"/>
        </w:rPr>
        <w:t>배너시스템</w:t>
      </w:r>
    </w:p>
    <w:p w14:paraId="58FB3AF1" w14:textId="595CB706" w:rsidR="00A05591" w:rsidRDefault="00A05591" w:rsidP="00A05591">
      <w:r>
        <w:rPr>
          <w:rFonts w:hint="eastAsia"/>
        </w:rPr>
        <w:t xml:space="preserve">보조액터 : </w:t>
      </w:r>
      <w:r w:rsidR="001B0C25">
        <w:rPr>
          <w:rFonts w:hint="eastAsia"/>
        </w:rPr>
        <w:t>장치(타이머)</w:t>
      </w:r>
    </w:p>
    <w:p w14:paraId="39110D5D" w14:textId="77777777" w:rsidR="00A05591" w:rsidRDefault="00A05591" w:rsidP="00A05591"/>
    <w:p w14:paraId="5E3A6C25" w14:textId="77777777" w:rsidR="00A05591" w:rsidRDefault="00A05591" w:rsidP="00A05591">
      <w:pPr>
        <w:pStyle w:val="4"/>
      </w:pPr>
      <w:r>
        <w:rPr>
          <w:rFonts w:hint="eastAsia"/>
        </w:rPr>
        <w:t>우선순위</w:t>
      </w:r>
    </w:p>
    <w:p w14:paraId="0253AC99" w14:textId="7856B87F" w:rsidR="00A05591" w:rsidRDefault="00A05591" w:rsidP="00A05591">
      <w:r>
        <w:rPr>
          <w:rFonts w:hint="eastAsia"/>
        </w:rPr>
        <w:t xml:space="preserve">중요도: </w:t>
      </w:r>
      <w:r w:rsidR="001B0C25">
        <w:rPr>
          <w:rFonts w:hint="eastAsia"/>
        </w:rPr>
        <w:t>중</w:t>
      </w:r>
      <w:r>
        <w:rPr>
          <w:rFonts w:hint="eastAsia"/>
        </w:rPr>
        <w:t xml:space="preserve">, 난이도: </w:t>
      </w:r>
      <w:r w:rsidR="001B0C25">
        <w:rPr>
          <w:rFonts w:hint="eastAsia"/>
        </w:rPr>
        <w:t>중</w:t>
      </w:r>
    </w:p>
    <w:p w14:paraId="5F11254C" w14:textId="2B4BE752" w:rsidR="00A05591" w:rsidRDefault="00A05591" w:rsidP="00A05591">
      <w:r>
        <w:rPr>
          <w:rFonts w:hint="eastAsia"/>
        </w:rPr>
        <w:lastRenderedPageBreak/>
        <w:t xml:space="preserve">1 순위 : </w:t>
      </w:r>
      <w:r w:rsidR="001B0C25">
        <w:rPr>
          <w:rFonts w:hint="eastAsia"/>
        </w:rPr>
        <w:t>주제에 대한 질문 게시</w:t>
      </w:r>
    </w:p>
    <w:p w14:paraId="2FD0CBE6" w14:textId="416484ED" w:rsidR="00A05591" w:rsidRPr="001D29E9" w:rsidRDefault="00A05591" w:rsidP="00A05591">
      <w:r>
        <w:rPr>
          <w:rFonts w:hint="eastAsia"/>
        </w:rPr>
        <w:t xml:space="preserve">2 순위 : </w:t>
      </w:r>
      <w:r w:rsidR="001B0C25">
        <w:rPr>
          <w:rFonts w:hint="eastAsia"/>
        </w:rPr>
        <w:t>포스트잇 화면 출력</w:t>
      </w:r>
    </w:p>
    <w:p w14:paraId="782B07A0" w14:textId="77777777" w:rsidR="00A05591" w:rsidRDefault="00A05591" w:rsidP="00A05591">
      <w:pPr>
        <w:pStyle w:val="4"/>
      </w:pPr>
      <w:r>
        <w:rPr>
          <w:rFonts w:hint="eastAsia"/>
        </w:rPr>
        <w:t>선행 조건</w:t>
      </w:r>
    </w:p>
    <w:p w14:paraId="25D0737F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48EB980B" w14:textId="77777777" w:rsidR="00A05591" w:rsidRPr="001A4CEA" w:rsidRDefault="00A05591" w:rsidP="00A05591">
      <w:pPr>
        <w:pStyle w:val="af8"/>
        <w:spacing w:after="0"/>
        <w:ind w:leftChars="0"/>
      </w:pPr>
    </w:p>
    <w:p w14:paraId="1134ADB9" w14:textId="77777777" w:rsidR="00A05591" w:rsidRDefault="00A05591" w:rsidP="00A05591">
      <w:pPr>
        <w:pStyle w:val="4"/>
      </w:pPr>
      <w:r>
        <w:rPr>
          <w:rFonts w:hint="eastAsia"/>
        </w:rPr>
        <w:t>후행 조건</w:t>
      </w:r>
    </w:p>
    <w:p w14:paraId="2CF94FE0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737A0AA8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BF7B768" w14:textId="77777777" w:rsidR="00A05591" w:rsidRPr="001D29E9" w:rsidRDefault="00A05591" w:rsidP="00A05591">
      <w:pPr>
        <w:pStyle w:val="af8"/>
        <w:spacing w:after="0"/>
        <w:ind w:leftChars="0"/>
      </w:pPr>
    </w:p>
    <w:p w14:paraId="5943EBAB" w14:textId="77777777" w:rsidR="00A05591" w:rsidRDefault="00A05591" w:rsidP="00A05591">
      <w:pPr>
        <w:pStyle w:val="4"/>
      </w:pPr>
      <w:r>
        <w:rPr>
          <w:rFonts w:hint="eastAsia"/>
        </w:rPr>
        <w:t>시나리오</w:t>
      </w:r>
    </w:p>
    <w:p w14:paraId="1DB4E5A0" w14:textId="77777777" w:rsidR="00A05591" w:rsidRDefault="00A05591" w:rsidP="00A05591">
      <w:r>
        <w:rPr>
          <w:rFonts w:hint="eastAsia"/>
          <w:b/>
          <w:bCs/>
        </w:rPr>
        <w:t>기본 시나리오:</w:t>
      </w:r>
    </w:p>
    <w:p w14:paraId="3FD9F12F" w14:textId="77777777" w:rsidR="00A05591" w:rsidRDefault="00A05591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27066B8C" w14:textId="071D710A" w:rsidR="00A05591" w:rsidRDefault="00A05591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메뉴바에 </w:t>
      </w:r>
      <w:r w:rsidR="00784EB8">
        <w:rPr>
          <w:rFonts w:hint="eastAsia"/>
        </w:rPr>
        <w:t>마인드 포스트잇 버튼</w:t>
      </w:r>
      <w:r>
        <w:rPr>
          <w:rFonts w:hint="eastAsia"/>
        </w:rPr>
        <w:t xml:space="preserve"> 클릭한다.</w:t>
      </w:r>
    </w:p>
    <w:p w14:paraId="3C589AAC" w14:textId="348E95B7" w:rsidR="00A05591" w:rsidRDefault="00784EB8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포스트잇을 작성한다</w:t>
      </w:r>
    </w:p>
    <w:p w14:paraId="2E3296E5" w14:textId="10338886" w:rsidR="00A05591" w:rsidRPr="003443D3" w:rsidRDefault="00784EB8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3일 뒤에 초기화된다.</w:t>
      </w:r>
      <w:r w:rsidR="00A05591">
        <w:rPr>
          <w:rFonts w:hint="eastAsia"/>
        </w:rPr>
        <w:t>.</w:t>
      </w:r>
    </w:p>
    <w:p w14:paraId="65D3A3EF" w14:textId="77777777" w:rsidR="00A05591" w:rsidRPr="00F94F89" w:rsidRDefault="00A05591" w:rsidP="00A05591"/>
    <w:p w14:paraId="0344F260" w14:textId="77777777" w:rsidR="00A05591" w:rsidRDefault="00A05591" w:rsidP="00A05591">
      <w:pPr>
        <w:pStyle w:val="4"/>
      </w:pPr>
      <w:r>
        <w:rPr>
          <w:rFonts w:hint="eastAsia"/>
        </w:rPr>
        <w:t>비기능적 요구사항</w:t>
      </w:r>
    </w:p>
    <w:p w14:paraId="07130B98" w14:textId="77777777" w:rsidR="00A05591" w:rsidRDefault="00A05591" w:rsidP="00A05591">
      <w:r>
        <w:rPr>
          <w:rFonts w:hint="eastAsia"/>
        </w:rPr>
        <w:t>해당 없음</w:t>
      </w:r>
    </w:p>
    <w:p w14:paraId="0C426DF4" w14:textId="77777777" w:rsidR="005F7E1B" w:rsidRPr="005F7E1B" w:rsidRDefault="005F7E1B" w:rsidP="005F7E1B">
      <w:bookmarkStart w:id="20" w:name="_Toc206345697"/>
    </w:p>
    <w:p w14:paraId="5DBB1FB0" w14:textId="77777777" w:rsidR="008D3054" w:rsidRDefault="00C4516E" w:rsidP="009A18C0">
      <w:pPr>
        <w:pStyle w:val="11"/>
      </w:pPr>
      <w:bookmarkStart w:id="21" w:name="_Toc206345698"/>
      <w:bookmarkEnd w:id="20"/>
      <w:r>
        <w:rPr>
          <w:rFonts w:hint="eastAsia"/>
        </w:rPr>
        <w:lastRenderedPageBreak/>
        <w:t>시스템 품질 요구사항</w:t>
      </w:r>
      <w:bookmarkEnd w:id="2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340656">
      <w:pPr>
        <w:pStyle w:val="20"/>
      </w:pPr>
      <w:bookmarkStart w:id="22" w:name="_Toc206345699"/>
      <w:r>
        <w:rPr>
          <w:rFonts w:hint="eastAsia"/>
        </w:rPr>
        <w:t>성능</w:t>
      </w:r>
      <w:bookmarkEnd w:id="22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피드가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포스팃</w:t>
            </w:r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포스팃을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 별로 나눠짐</w:t>
            </w:r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340656">
      <w:pPr>
        <w:pStyle w:val="20"/>
      </w:pPr>
      <w:bookmarkStart w:id="23" w:name="_Toc206345700"/>
      <w:r>
        <w:rPr>
          <w:rFonts w:hint="eastAsia"/>
        </w:rPr>
        <w:t>신뢰도</w:t>
      </w:r>
      <w:bookmarkEnd w:id="23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340656">
      <w:pPr>
        <w:pStyle w:val="20"/>
      </w:pPr>
      <w:bookmarkStart w:id="24" w:name="_Toc206345701"/>
      <w:r>
        <w:rPr>
          <w:rFonts w:hint="eastAsia"/>
        </w:rPr>
        <w:lastRenderedPageBreak/>
        <w:t>확장성</w:t>
      </w:r>
      <w:bookmarkEnd w:id="2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340656">
      <w:pPr>
        <w:pStyle w:val="20"/>
      </w:pPr>
      <w:bookmarkStart w:id="25" w:name="_Toc206345702"/>
      <w:r>
        <w:rPr>
          <w:rFonts w:hint="eastAsia"/>
        </w:rPr>
        <w:t>보안성</w:t>
      </w:r>
      <w:bookmarkEnd w:id="2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26" w:name="_Toc206345703"/>
      <w:r>
        <w:rPr>
          <w:rFonts w:hint="eastAsia"/>
        </w:rPr>
        <w:lastRenderedPageBreak/>
        <w:t>개발 제약 사항</w:t>
      </w:r>
      <w:bookmarkEnd w:id="2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>운영체제, 프레임웍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>- 앱 :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r>
        <w:rPr>
          <w:rFonts w:hint="eastAsia"/>
        </w:rPr>
        <w:t>개발</w:t>
      </w:r>
      <w:r w:rsidRPr="00D73825">
        <w:rPr>
          <w:rFonts w:hint="eastAsia"/>
        </w:rPr>
        <w:t>버전[ Android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킷캣이상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>-  DB :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>- 언어 :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>- 형상관리 :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>- 서버 : 노드js</w:t>
      </w:r>
    </w:p>
    <w:p w14:paraId="267A6458" w14:textId="77777777" w:rsidR="00EB1C29" w:rsidRPr="00D73825" w:rsidRDefault="00EB1C29" w:rsidP="00EB1C29">
      <w:r w:rsidRPr="00D73825">
        <w:rPr>
          <w:rFonts w:hint="eastAsia"/>
        </w:rPr>
        <w:t>- 기타 :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운영체제 :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3"/>
      <w:footerReference w:type="default" r:id="rId14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B3EF5" w14:textId="77777777" w:rsidR="005D4D1D" w:rsidRDefault="005D4D1D">
      <w:r>
        <w:separator/>
      </w:r>
    </w:p>
  </w:endnote>
  <w:endnote w:type="continuationSeparator" w:id="0">
    <w:p w14:paraId="70D98851" w14:textId="77777777" w:rsidR="005D4D1D" w:rsidRDefault="005D4D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134B7C14" w14:textId="77777777" w:rsidR="00637D98" w:rsidRDefault="00637D98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637D98" w:rsidRDefault="00637D9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7DEED" w14:textId="77777777" w:rsidR="005D4D1D" w:rsidRDefault="005D4D1D">
      <w:r>
        <w:separator/>
      </w:r>
    </w:p>
  </w:footnote>
  <w:footnote w:type="continuationSeparator" w:id="0">
    <w:p w14:paraId="01BB6783" w14:textId="77777777" w:rsidR="005D4D1D" w:rsidRDefault="005D4D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637D98" w:rsidRDefault="00637D98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2206EC1"/>
    <w:multiLevelType w:val="hybridMultilevel"/>
    <w:tmpl w:val="457062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A2F0787"/>
    <w:multiLevelType w:val="hybridMultilevel"/>
    <w:tmpl w:val="6ED2D600"/>
    <w:lvl w:ilvl="0" w:tplc="04090001">
      <w:start w:val="1"/>
      <w:numFmt w:val="bullet"/>
      <w:lvlText w:val="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3724D1D"/>
    <w:multiLevelType w:val="hybridMultilevel"/>
    <w:tmpl w:val="128E495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D0070E0"/>
    <w:multiLevelType w:val="hybridMultilevel"/>
    <w:tmpl w:val="029C8CC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FA25B55"/>
    <w:multiLevelType w:val="multilevel"/>
    <w:tmpl w:val="B942CC80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0" w15:restartNumberingAfterBreak="0">
    <w:nsid w:val="42CA1228"/>
    <w:multiLevelType w:val="hybridMultilevel"/>
    <w:tmpl w:val="74344AA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9A83CAF"/>
    <w:multiLevelType w:val="hybridMultilevel"/>
    <w:tmpl w:val="535A1B7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9082BF6"/>
    <w:multiLevelType w:val="hybridMultilevel"/>
    <w:tmpl w:val="677212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15E61FA"/>
    <w:multiLevelType w:val="hybridMultilevel"/>
    <w:tmpl w:val="E70EA93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9"/>
  </w:num>
  <w:num w:numId="7">
    <w:abstractNumId w:val="12"/>
  </w:num>
  <w:num w:numId="8">
    <w:abstractNumId w:val="4"/>
  </w:num>
  <w:num w:numId="9">
    <w:abstractNumId w:val="11"/>
  </w:num>
  <w:num w:numId="10">
    <w:abstractNumId w:val="8"/>
  </w:num>
  <w:num w:numId="11">
    <w:abstractNumId w:val="7"/>
  </w:num>
  <w:num w:numId="12">
    <w:abstractNumId w:val="3"/>
  </w:num>
  <w:num w:numId="13">
    <w:abstractNumId w:val="15"/>
  </w:num>
  <w:num w:numId="14">
    <w:abstractNumId w:val="13"/>
  </w:num>
  <w:num w:numId="15">
    <w:abstractNumId w:val="10"/>
  </w:num>
  <w:num w:numId="16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NKoFAPRsz70tAAAA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9BE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3E0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5D6E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2864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1A7"/>
    <w:rsid w:val="00146EBC"/>
    <w:rsid w:val="00147F02"/>
    <w:rsid w:val="0015090B"/>
    <w:rsid w:val="00150F31"/>
    <w:rsid w:val="00151217"/>
    <w:rsid w:val="00151315"/>
    <w:rsid w:val="0015146E"/>
    <w:rsid w:val="001515B6"/>
    <w:rsid w:val="00151B4F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1B11"/>
    <w:rsid w:val="001A3E11"/>
    <w:rsid w:val="001A4CEA"/>
    <w:rsid w:val="001A4D28"/>
    <w:rsid w:val="001A5369"/>
    <w:rsid w:val="001A6DA1"/>
    <w:rsid w:val="001A78FB"/>
    <w:rsid w:val="001B07FD"/>
    <w:rsid w:val="001B081C"/>
    <w:rsid w:val="001B0C25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BF2"/>
    <w:rsid w:val="001B6C0B"/>
    <w:rsid w:val="001C078C"/>
    <w:rsid w:val="001C0C69"/>
    <w:rsid w:val="001C0FEF"/>
    <w:rsid w:val="001C1313"/>
    <w:rsid w:val="001C1A41"/>
    <w:rsid w:val="001C1CF8"/>
    <w:rsid w:val="001C2774"/>
    <w:rsid w:val="001C2782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3EF9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656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B6F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58CE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1664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3373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3DC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1B92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2CB9"/>
    <w:rsid w:val="0046403D"/>
    <w:rsid w:val="00464E7D"/>
    <w:rsid w:val="0046533B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6F4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B28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0E0B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8B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4D1D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5F7E1B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2D4"/>
    <w:rsid w:val="00635B14"/>
    <w:rsid w:val="00635C12"/>
    <w:rsid w:val="006367A8"/>
    <w:rsid w:val="006373A4"/>
    <w:rsid w:val="0063775C"/>
    <w:rsid w:val="00637D98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0AF6"/>
    <w:rsid w:val="006A1F13"/>
    <w:rsid w:val="006A2CC7"/>
    <w:rsid w:val="006A2CE7"/>
    <w:rsid w:val="006A336E"/>
    <w:rsid w:val="006A3A62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A27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5732E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1BBA"/>
    <w:rsid w:val="007820C5"/>
    <w:rsid w:val="00782140"/>
    <w:rsid w:val="0078264F"/>
    <w:rsid w:val="00782C73"/>
    <w:rsid w:val="00783EB3"/>
    <w:rsid w:val="0078402E"/>
    <w:rsid w:val="00784AD6"/>
    <w:rsid w:val="00784EB8"/>
    <w:rsid w:val="00785085"/>
    <w:rsid w:val="00786378"/>
    <w:rsid w:val="00787A28"/>
    <w:rsid w:val="0079015E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73F"/>
    <w:rsid w:val="007A08B5"/>
    <w:rsid w:val="007A0C8C"/>
    <w:rsid w:val="007A1A54"/>
    <w:rsid w:val="007A251D"/>
    <w:rsid w:val="007A4704"/>
    <w:rsid w:val="007A4DE2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894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9FC"/>
    <w:rsid w:val="00856C4F"/>
    <w:rsid w:val="00857426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507D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A49"/>
    <w:rsid w:val="008C3DF5"/>
    <w:rsid w:val="008C470A"/>
    <w:rsid w:val="008C4891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C77DB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8B1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77C"/>
    <w:rsid w:val="008F59BE"/>
    <w:rsid w:val="008F5B02"/>
    <w:rsid w:val="008F5FE8"/>
    <w:rsid w:val="008F6912"/>
    <w:rsid w:val="008F719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62B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4DCB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0C94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7D7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478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1A44"/>
    <w:rsid w:val="00A02900"/>
    <w:rsid w:val="00A02F65"/>
    <w:rsid w:val="00A030FE"/>
    <w:rsid w:val="00A03F6E"/>
    <w:rsid w:val="00A03FBA"/>
    <w:rsid w:val="00A046CE"/>
    <w:rsid w:val="00A0499B"/>
    <w:rsid w:val="00A05591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5BFB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2A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87A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5C40"/>
    <w:rsid w:val="00B06245"/>
    <w:rsid w:val="00B06683"/>
    <w:rsid w:val="00B0708A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4E02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3C0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576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4A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60C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8F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58E9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CB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4EB2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2D2F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583D"/>
    <w:rsid w:val="00CD623C"/>
    <w:rsid w:val="00CD6D26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291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398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69AA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E7F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812"/>
    <w:rsid w:val="00DA79C5"/>
    <w:rsid w:val="00DB0722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487D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49D2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383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32AA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2C2F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45C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463C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17AE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121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5B2E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57EB1"/>
    <w:rsid w:val="00F57F5C"/>
    <w:rsid w:val="00F60761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96D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340656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 w:val="28"/>
      <w:szCs w:val="28"/>
    </w:rPr>
  </w:style>
  <w:style w:type="paragraph" w:styleId="3">
    <w:name w:val="heading 3"/>
    <w:basedOn w:val="a0"/>
    <w:next w:val="a0"/>
    <w:autoRedefine/>
    <w:uiPriority w:val="9"/>
    <w:qFormat/>
    <w:rsid w:val="003C3373"/>
    <w:pPr>
      <w:keepNext/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99C364-E0F9-4891-8CFA-0D6476B66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1</Pages>
  <Words>1926</Words>
  <Characters>10982</Characters>
  <Application>Microsoft Office Word</Application>
  <DocSecurity>0</DocSecurity>
  <Lines>91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1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11</cp:revision>
  <cp:lastPrinted>2007-07-14T21:37:00Z</cp:lastPrinted>
  <dcterms:created xsi:type="dcterms:W3CDTF">2019-10-21T10:52:00Z</dcterms:created>
  <dcterms:modified xsi:type="dcterms:W3CDTF">2019-10-22T06:26:00Z</dcterms:modified>
</cp:coreProperties>
</file>